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r w:rsidR="00C01FA0" w:rsidRPr="00C01FA0">
            <w:rPr>
              <w:rFonts w:ascii="Arial" w:hAnsi="Arial"/>
              <w:b/>
              <w:bCs/>
            </w:rPr>
            <w:t>Inventory Prep</w:t>
          </w:r>
          <w:r w:rsidR="00C01FA0">
            <w:rPr>
              <w:rFonts w:ascii="Arial" w:hAnsi="Arial"/>
              <w:b/>
              <w:bCs/>
            </w:rPr>
            <w:t>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01FA0">
      <w:pPr>
        <w:pStyle w:val="H1bodytext"/>
        <w:numPr>
          <w:ilvl w:val="0"/>
          <w:numId w:val="23"/>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62747744" w:rsidR="001614F9" w:rsidRPr="00C01FA0" w:rsidRDefault="001614F9" w:rsidP="00C01FA0">
      <w:pPr>
        <w:pStyle w:val="H1bodytext"/>
        <w:numPr>
          <w:ilvl w:val="0"/>
          <w:numId w:val="23"/>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 This consists of an index file with a corresponding list of files containing time series for each release.</w:t>
      </w:r>
    </w:p>
    <w:p w14:paraId="085E1325" w14:textId="2A91446E" w:rsidR="001614F9" w:rsidRDefault="00C01FA0" w:rsidP="001614F9">
      <w:pPr>
        <w:pStyle w:val="H1bodytext"/>
        <w:numPr>
          <w:ilvl w:val="0"/>
          <w:numId w:val="23"/>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1614F9">
      <w:pPr>
        <w:pStyle w:val="H1bodytext"/>
        <w:numPr>
          <w:ilvl w:val="0"/>
          <w:numId w:val="23"/>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1614F9">
      <w:pPr>
        <w:pStyle w:val="H1bodytext"/>
        <w:numPr>
          <w:ilvl w:val="0"/>
          <w:numId w:val="23"/>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0A4609">
        <w:rPr>
          <w:rFonts w:ascii="Arial" w:hAnsi="Arial" w:cs="Arial"/>
        </w:rPr>
        <w:t xml:space="preserve"> Tool:</w:t>
      </w:r>
    </w:p>
    <w:p w14:paraId="1ECDD801" w14:textId="3B805D10" w:rsidR="00CC2751" w:rsidRPr="00825AC7" w:rsidRDefault="00CC2751" w:rsidP="00CC2751">
      <w:pPr>
        <w:pStyle w:val="H1bodytext"/>
        <w:ind w:left="1440" w:hanging="720"/>
        <w:rPr>
          <w:rFonts w:ascii="Arial" w:hAnsi="Arial" w:cs="Arial"/>
        </w:rPr>
      </w:pPr>
      <w:bookmarkStart w:id="1" w:name="_Hlk50024328"/>
      <w:r>
        <w:rPr>
          <w:rFonts w:ascii="Arial" w:hAnsi="Arial" w:cs="Arial"/>
        </w:rPr>
        <w:t xml:space="preserve">FR-1:   </w:t>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1176781A" w:rsidR="00CC2751" w:rsidRPr="00126882" w:rsidRDefault="00CC2751" w:rsidP="008444D9">
      <w:pPr>
        <w:pStyle w:val="H1bodytext"/>
        <w:ind w:left="1440" w:hanging="720"/>
        <w:rPr>
          <w:rFonts w:ascii="Arial" w:hAnsi="Arial" w:cs="Arial"/>
        </w:rPr>
      </w:pPr>
      <w:r>
        <w:rPr>
          <w:rFonts w:ascii="Arial" w:hAnsi="Arial" w:cs="Arial"/>
        </w:rPr>
        <w:t xml:space="preserve">FR-2: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516438F1" w:rsidR="00CC2751" w:rsidRPr="00126882" w:rsidRDefault="00CC2751" w:rsidP="008444D9">
      <w:pPr>
        <w:pStyle w:val="H1bodytext"/>
        <w:ind w:left="1440" w:hanging="720"/>
        <w:rPr>
          <w:rFonts w:ascii="Arial" w:hAnsi="Arial" w:cs="Arial"/>
        </w:rPr>
      </w:pPr>
      <w:r>
        <w:rPr>
          <w:rFonts w:ascii="Arial" w:hAnsi="Arial" w:cs="Arial"/>
        </w:rPr>
        <w:t xml:space="preserve">FR-3:   </w:t>
      </w:r>
      <w:r w:rsidR="00F91A62">
        <w:rPr>
          <w:rFonts w:ascii="Arial" w:hAnsi="Arial" w:cs="Arial"/>
        </w:rPr>
        <w:t>The user may identify a list of analytes to process from the input files (including whether to process water or not).</w:t>
      </w:r>
    </w:p>
    <w:p w14:paraId="78263425" w14:textId="016D81F0" w:rsidR="00CC2751" w:rsidRPr="00FA7481" w:rsidRDefault="00CC2751" w:rsidP="00CC2751">
      <w:pPr>
        <w:pStyle w:val="H1bodytext"/>
        <w:ind w:left="1440" w:hanging="720"/>
        <w:rPr>
          <w:rFonts w:ascii="Arial" w:hAnsi="Arial" w:cs="Arial"/>
        </w:rPr>
      </w:pPr>
      <w:r>
        <w:rPr>
          <w:rFonts w:ascii="Arial" w:hAnsi="Arial" w:cs="Arial"/>
        </w:rPr>
        <w:t xml:space="preserve">FR-4:   </w:t>
      </w:r>
      <w:r w:rsidR="00F91A62">
        <w:rPr>
          <w:rFonts w:ascii="Arial" w:hAnsi="Arial" w:cs="Arial"/>
        </w:rPr>
        <w:t>The user may identify a list of analytes to be treated as chemicals.</w:t>
      </w:r>
      <w:r w:rsidR="00F91A62">
        <w:rPr>
          <w:rFonts w:ascii="Arial" w:hAnsi="Arial" w:cs="Arial"/>
        </w:rPr>
        <w:t xml:space="preserve"> </w:t>
      </w:r>
      <w:r w:rsidR="00FA7481">
        <w:rPr>
          <w:rFonts w:ascii="Arial" w:hAnsi="Arial" w:cs="Arial"/>
        </w:rPr>
        <w:t xml:space="preserve">The designation of whether an analyte is a chemical will determine whether the analyte(s) are parsed from the </w:t>
      </w:r>
      <w:proofErr w:type="spellStart"/>
      <w:r w:rsidR="00FA7481">
        <w:rPr>
          <w:rFonts w:ascii="Arial" w:hAnsi="Arial" w:cs="Arial"/>
        </w:rPr>
        <w:t>the</w:t>
      </w:r>
      <w:proofErr w:type="spellEnd"/>
      <w:r w:rsidR="00FA7481">
        <w:rPr>
          <w:rFonts w:ascii="Arial" w:hAnsi="Arial" w:cs="Arial"/>
        </w:rPr>
        <w:t xml:space="preserv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03455CA2" w14:textId="779882C4" w:rsidR="00B26796" w:rsidRDefault="00B26796" w:rsidP="00CC2751">
      <w:pPr>
        <w:pStyle w:val="H1bodytext"/>
        <w:ind w:left="1440" w:hanging="720"/>
        <w:rPr>
          <w:rFonts w:ascii="Arial" w:hAnsi="Arial" w:cs="Arial"/>
        </w:rPr>
      </w:pPr>
      <w:r>
        <w:rPr>
          <w:rFonts w:ascii="Arial" w:hAnsi="Arial" w:cs="Arial"/>
        </w:rPr>
        <w:t xml:space="preserve">FR-5:  </w:t>
      </w:r>
      <w:r w:rsidR="006F7941">
        <w:rPr>
          <w:rFonts w:ascii="Arial" w:hAnsi="Arial" w:cs="Arial"/>
        </w:rPr>
        <w:t xml:space="preserve"> If the </w:t>
      </w:r>
      <w:r w:rsidR="008A7CC5">
        <w:rPr>
          <w:rFonts w:ascii="Arial" w:hAnsi="Arial" w:cs="Arial"/>
        </w:rPr>
        <w:t>option</w:t>
      </w:r>
      <w:r w:rsidR="006F7941">
        <w:rPr>
          <w:rFonts w:ascii="Arial" w:hAnsi="Arial" w:cs="Arial"/>
        </w:rPr>
        <w:t xml:space="preserve"> to include </w:t>
      </w:r>
      <w:r w:rsidR="006F7941" w:rsidRPr="006F7941">
        <w:rPr>
          <w:rFonts w:ascii="Arial" w:hAnsi="Arial" w:cs="Arial"/>
          <w:b/>
          <w:bCs/>
        </w:rPr>
        <w:t>SIMv2</w:t>
      </w:r>
      <w:r w:rsidR="006F7941">
        <w:rPr>
          <w:rFonts w:ascii="Arial" w:hAnsi="Arial" w:cs="Arial"/>
        </w:rPr>
        <w:t xml:space="preserve"> solids is set to “false”, the tool will c</w:t>
      </w:r>
      <w:r w:rsidR="008444D9">
        <w:rPr>
          <w:rFonts w:ascii="Arial" w:hAnsi="Arial" w:cs="Arial"/>
        </w:rPr>
        <w:t xml:space="preserve">onvert </w:t>
      </w:r>
      <w:r w:rsidR="008444D9" w:rsidRPr="00CE5B65">
        <w:rPr>
          <w:rFonts w:ascii="Arial" w:hAnsi="Arial" w:cs="Arial"/>
          <w:b/>
          <w:bCs/>
        </w:rPr>
        <w:t xml:space="preserve">SIMv2 </w:t>
      </w:r>
      <w:r w:rsidR="008444D9">
        <w:rPr>
          <w:rFonts w:ascii="Arial" w:hAnsi="Arial" w:cs="Arial"/>
        </w:rPr>
        <w:t>records</w:t>
      </w:r>
      <w:r w:rsidR="006F7941">
        <w:rPr>
          <w:rFonts w:ascii="Arial" w:hAnsi="Arial" w:cs="Arial"/>
        </w:rPr>
        <w:t>’</w:t>
      </w:r>
      <w:r w:rsidR="008444D9">
        <w:rPr>
          <w:rFonts w:ascii="Arial" w:hAnsi="Arial" w:cs="Arial"/>
        </w:rPr>
        <w:t xml:space="preserve"> source type (e.g. “Solids” vs “Liquid”) to “Liquid” where the “Inventory Module” has the matching string “entrained”</w:t>
      </w:r>
      <w:r w:rsidR="00C233DE">
        <w:rPr>
          <w:rFonts w:ascii="Arial" w:hAnsi="Arial" w:cs="Arial"/>
        </w:rPr>
        <w:t xml:space="preserve"> (case-insensitive)</w:t>
      </w:r>
      <w:r w:rsidR="008A7CC5">
        <w:rPr>
          <w:rFonts w:ascii="Arial" w:hAnsi="Arial" w:cs="Arial"/>
        </w:rPr>
        <w:t>.</w:t>
      </w:r>
    </w:p>
    <w:p w14:paraId="4591022C" w14:textId="0C9CB5D7" w:rsidR="00C90180" w:rsidRDefault="00C90180" w:rsidP="00CC2751">
      <w:pPr>
        <w:pStyle w:val="H1bodytext"/>
        <w:ind w:left="1440" w:hanging="720"/>
        <w:rPr>
          <w:rFonts w:ascii="Arial" w:hAnsi="Arial" w:cs="Arial"/>
        </w:rPr>
      </w:pPr>
      <w:r>
        <w:rPr>
          <w:rFonts w:ascii="Arial" w:hAnsi="Arial" w:cs="Arial"/>
        </w:rPr>
        <w:lastRenderedPageBreak/>
        <w:t>FR-6:</w:t>
      </w:r>
      <w:r>
        <w:rPr>
          <w:rFonts w:ascii="Arial" w:hAnsi="Arial" w:cs="Arial"/>
        </w:rPr>
        <w:tab/>
      </w:r>
      <w:r w:rsidR="008A7CC5">
        <w:rPr>
          <w:rFonts w:ascii="Arial" w:hAnsi="Arial" w:cs="Arial"/>
        </w:rPr>
        <w:t xml:space="preserve">If the option to include </w:t>
      </w:r>
      <w:r w:rsidR="008A7CC5">
        <w:rPr>
          <w:rFonts w:ascii="Arial" w:hAnsi="Arial" w:cs="Arial"/>
          <w:b/>
          <w:bCs/>
        </w:rPr>
        <w:t xml:space="preserve">SIMv2 </w:t>
      </w:r>
      <w:r w:rsidR="008A7CC5">
        <w:rPr>
          <w:rFonts w:ascii="Arial" w:hAnsi="Arial" w:cs="Arial"/>
        </w:rPr>
        <w:t xml:space="preserve">solids is set to “true”, both liquid and solid releases will be included in the final output from </w:t>
      </w:r>
      <w:r w:rsidR="008A7CC5" w:rsidRPr="00C233DE">
        <w:rPr>
          <w:rFonts w:ascii="Arial" w:hAnsi="Arial" w:cs="Arial"/>
          <w:b/>
          <w:bCs/>
        </w:rPr>
        <w:t>SIMv2</w:t>
      </w:r>
      <w:r w:rsidR="008A7CC5">
        <w:rPr>
          <w:rFonts w:ascii="Arial" w:hAnsi="Arial" w:cs="Arial"/>
        </w:rPr>
        <w:t xml:space="preserve"> (without overriding any other functional requirements).</w:t>
      </w:r>
    </w:p>
    <w:p w14:paraId="3E1D3674" w14:textId="6F91AAE7" w:rsidR="00B26796" w:rsidRDefault="00B26796" w:rsidP="00CC2751">
      <w:pPr>
        <w:pStyle w:val="H1bodytext"/>
        <w:ind w:left="1440" w:hanging="720"/>
        <w:rPr>
          <w:rFonts w:ascii="Arial" w:hAnsi="Arial" w:cs="Arial"/>
        </w:rPr>
      </w:pPr>
      <w:r>
        <w:rPr>
          <w:rFonts w:ascii="Arial" w:hAnsi="Arial" w:cs="Arial"/>
        </w:rPr>
        <w:t>FR-</w:t>
      </w:r>
      <w:r w:rsidR="003B5DF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A3032B">
      <w:pPr>
        <w:pStyle w:val="H1bodytext"/>
        <w:numPr>
          <w:ilvl w:val="0"/>
          <w:numId w:val="24"/>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7A725EE3" w:rsidR="00A3032B" w:rsidRDefault="00A3032B" w:rsidP="00A3032B">
      <w:pPr>
        <w:pStyle w:val="H1bodytext"/>
        <w:numPr>
          <w:ilvl w:val="0"/>
          <w:numId w:val="24"/>
        </w:numPr>
        <w:rPr>
          <w:rFonts w:ascii="Arial" w:hAnsi="Arial" w:cs="Arial"/>
        </w:rPr>
      </w:pPr>
      <w:r>
        <w:rPr>
          <w:rFonts w:ascii="Arial" w:hAnsi="Arial" w:cs="Arial"/>
        </w:rPr>
        <w:t xml:space="preserve">Records from solid waste releas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A3032B">
      <w:pPr>
        <w:pStyle w:val="H1bodytext"/>
        <w:numPr>
          <w:ilvl w:val="0"/>
          <w:numId w:val="24"/>
        </w:numPr>
        <w:rPr>
          <w:rFonts w:ascii="Arial" w:hAnsi="Arial" w:cs="Arial"/>
        </w:rPr>
      </w:pPr>
      <w:r>
        <w:rPr>
          <w:rFonts w:ascii="Arial" w:hAnsi="Arial" w:cs="Arial"/>
        </w:rPr>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A3032B">
      <w:pPr>
        <w:pStyle w:val="H1bodytext"/>
        <w:numPr>
          <w:ilvl w:val="0"/>
          <w:numId w:val="24"/>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643468FE" w:rsidR="00A3032B" w:rsidRDefault="00A3032B" w:rsidP="00A3032B">
      <w:pPr>
        <w:pStyle w:val="H1bodytext"/>
        <w:numPr>
          <w:ilvl w:val="0"/>
          <w:numId w:val="24"/>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 not been </w:t>
      </w:r>
      <w:r w:rsidR="008402F7">
        <w:rPr>
          <w:rFonts w:ascii="Arial" w:hAnsi="Arial" w:cs="Arial"/>
        </w:rPr>
        <w:t>listed in any other source</w:t>
      </w:r>
    </w:p>
    <w:p w14:paraId="540062D7" w14:textId="06DF14AB" w:rsidR="00975ADA" w:rsidRDefault="00975ADA" w:rsidP="00CC2751">
      <w:pPr>
        <w:pStyle w:val="H1bodytext"/>
        <w:ind w:left="1440" w:hanging="720"/>
        <w:rPr>
          <w:rFonts w:ascii="Arial" w:hAnsi="Arial" w:cs="Arial"/>
        </w:rPr>
      </w:pPr>
      <w:r>
        <w:rPr>
          <w:rFonts w:ascii="Arial" w:hAnsi="Arial" w:cs="Arial"/>
        </w:rPr>
        <w:t>FR-8</w:t>
      </w:r>
      <w:r w:rsidR="000258C5">
        <w:rPr>
          <w:rFonts w:ascii="Arial" w:hAnsi="Arial" w:cs="Arial"/>
        </w:rPr>
        <w:t>:</w:t>
      </w:r>
      <w:r w:rsidR="000258C5">
        <w:rPr>
          <w:rFonts w:ascii="Arial" w:hAnsi="Arial" w:cs="Arial"/>
        </w:rPr>
        <w:tab/>
      </w:r>
      <w:r>
        <w:rPr>
          <w:rFonts w:ascii="Arial" w:hAnsi="Arial" w:cs="Arial"/>
        </w:rPr>
        <w:t xml:space="preserve">All waste release information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2CD396D" w:rsidR="001A341B" w:rsidRDefault="001A341B" w:rsidP="00CC2751">
      <w:pPr>
        <w:pStyle w:val="H1bodytext"/>
        <w:ind w:left="1440" w:hanging="720"/>
        <w:rPr>
          <w:rFonts w:ascii="Arial" w:hAnsi="Arial" w:cs="Arial"/>
        </w:rPr>
      </w:pPr>
      <w:r>
        <w:rPr>
          <w:rFonts w:ascii="Arial" w:hAnsi="Arial" w:cs="Arial"/>
        </w:rPr>
        <w:t>FR-9:</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4BF03138" w14:textId="0610BC79" w:rsidR="000258C5" w:rsidRDefault="00975ADA" w:rsidP="00CC2751">
      <w:pPr>
        <w:pStyle w:val="H1bodytext"/>
        <w:ind w:left="1440" w:hanging="720"/>
        <w:rPr>
          <w:rFonts w:ascii="Arial" w:hAnsi="Arial" w:cs="Arial"/>
        </w:rPr>
      </w:pPr>
      <w:r>
        <w:rPr>
          <w:rFonts w:ascii="Arial" w:hAnsi="Arial" w:cs="Arial"/>
        </w:rPr>
        <w:t>FR-</w:t>
      </w:r>
      <w:r w:rsidR="000258C5">
        <w:rPr>
          <w:rFonts w:ascii="Arial" w:hAnsi="Arial" w:cs="Arial"/>
        </w:rPr>
        <w:t>10</w:t>
      </w:r>
      <w:r>
        <w:rPr>
          <w:rFonts w:ascii="Arial" w:hAnsi="Arial" w:cs="Arial"/>
        </w:rPr>
        <w:t>:</w:t>
      </w:r>
      <w:r w:rsidR="000258C5">
        <w:rPr>
          <w:rFonts w:ascii="Arial" w:hAnsi="Arial" w:cs="Arial"/>
        </w:rPr>
        <w:tab/>
        <w:t>Accept user arguments for input</w:t>
      </w:r>
      <w:r w:rsidR="004B5D69">
        <w:rPr>
          <w:rFonts w:ascii="Arial" w:hAnsi="Arial" w:cs="Arial"/>
        </w:rPr>
        <w:t xml:space="preserve"> and output file location</w:t>
      </w:r>
      <w:r w:rsidR="008402F7">
        <w:rPr>
          <w:rFonts w:ascii="Arial" w:hAnsi="Arial" w:cs="Arial"/>
        </w:rPr>
        <w:t>s</w:t>
      </w:r>
      <w:r w:rsidR="000258C5">
        <w:rPr>
          <w:rFonts w:ascii="Arial" w:hAnsi="Arial" w:cs="Arial"/>
        </w:rPr>
        <w:t xml:space="preserve"> at the command line</w:t>
      </w:r>
    </w:p>
    <w:p w14:paraId="6C705B8E" w14:textId="77777777" w:rsidR="000258C5" w:rsidRDefault="000258C5" w:rsidP="00CC2751">
      <w:pPr>
        <w:pStyle w:val="H1bodytext"/>
        <w:ind w:left="1440" w:hanging="720"/>
        <w:rPr>
          <w:rFonts w:ascii="Arial" w:hAnsi="Arial" w:cs="Arial"/>
        </w:rPr>
      </w:pPr>
      <w:r>
        <w:rPr>
          <w:rFonts w:ascii="Arial" w:hAnsi="Arial" w:cs="Arial"/>
        </w:rPr>
        <w:t>FR-11:</w:t>
      </w:r>
      <w:r>
        <w:rPr>
          <w:rFonts w:ascii="Arial" w:hAnsi="Arial" w:cs="Arial"/>
        </w:rPr>
        <w:tab/>
        <w:t>Verify that the index file for the solid waste release file(s) is in the same directory as the solid waste release files. Return an error message if the index file is not in the same directory.</w:t>
      </w:r>
    </w:p>
    <w:p w14:paraId="1B06F90F" w14:textId="4B1B1585" w:rsidR="000258C5" w:rsidRDefault="000258C5" w:rsidP="00CC2751">
      <w:pPr>
        <w:pStyle w:val="H1bodytext"/>
        <w:ind w:left="1440" w:hanging="720"/>
        <w:rPr>
          <w:rFonts w:ascii="Arial" w:hAnsi="Arial" w:cs="Arial"/>
        </w:rPr>
      </w:pPr>
      <w:r>
        <w:rPr>
          <w:rFonts w:ascii="Arial" w:hAnsi="Arial" w:cs="Arial"/>
        </w:rPr>
        <w:t>FR-12:</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4071CD71" w:rsidR="000258C5" w:rsidRDefault="000258C5" w:rsidP="00CC2751">
      <w:pPr>
        <w:pStyle w:val="H1bodytext"/>
        <w:ind w:left="1440" w:hanging="720"/>
        <w:rPr>
          <w:rFonts w:ascii="Arial" w:hAnsi="Arial" w:cs="Arial"/>
        </w:rPr>
      </w:pPr>
      <w:r>
        <w:rPr>
          <w:rFonts w:ascii="Arial" w:hAnsi="Arial" w:cs="Arial"/>
        </w:rPr>
        <w:t>FR-13:</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6ADC396E" w:rsidR="004B5D69" w:rsidRDefault="004B5D69" w:rsidP="00CC2751">
      <w:pPr>
        <w:pStyle w:val="H1bodytext"/>
        <w:ind w:left="1440" w:hanging="720"/>
        <w:rPr>
          <w:rFonts w:ascii="Arial" w:hAnsi="Arial" w:cs="Arial"/>
        </w:rPr>
      </w:pPr>
      <w:r>
        <w:rPr>
          <w:rFonts w:ascii="Arial" w:hAnsi="Arial" w:cs="Arial"/>
        </w:rPr>
        <w:t>FR-14:</w:t>
      </w:r>
      <w:r>
        <w:rPr>
          <w:rFonts w:ascii="Arial" w:hAnsi="Arial" w:cs="Arial"/>
        </w:rPr>
        <w:tab/>
        <w:t>The user may modify the default file encoding to accommodate input files with special characters.</w:t>
      </w:r>
    </w:p>
    <w:p w14:paraId="1635169F" w14:textId="74F87F2B" w:rsidR="00A81A75" w:rsidRDefault="00A81A75" w:rsidP="00CC2751">
      <w:pPr>
        <w:pStyle w:val="H1bodytext"/>
        <w:ind w:left="1440" w:hanging="720"/>
        <w:rPr>
          <w:rFonts w:ascii="Arial" w:hAnsi="Arial" w:cs="Arial"/>
        </w:rPr>
      </w:pPr>
      <w:r>
        <w:rPr>
          <w:rFonts w:ascii="Arial" w:hAnsi="Arial" w:cs="Arial"/>
        </w:rPr>
        <w:t>FR-1</w:t>
      </w:r>
      <w:r w:rsidR="00685A4B">
        <w:rPr>
          <w:rFonts w:ascii="Arial" w:hAnsi="Arial" w:cs="Arial"/>
        </w:rPr>
        <w:t>5</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4EB8191C" w:rsidR="00975ADA" w:rsidRDefault="000258C5" w:rsidP="00CC2751">
      <w:pPr>
        <w:pStyle w:val="H1bodytext"/>
        <w:ind w:left="1440" w:hanging="720"/>
        <w:rPr>
          <w:rFonts w:ascii="Arial" w:hAnsi="Arial" w:cs="Arial"/>
        </w:rPr>
      </w:pPr>
      <w:r>
        <w:rPr>
          <w:rFonts w:ascii="Arial" w:hAnsi="Arial" w:cs="Arial"/>
        </w:rPr>
        <w:t>FR-1</w:t>
      </w:r>
      <w:r w:rsidR="003A0AD7">
        <w:rPr>
          <w:rFonts w:ascii="Arial" w:hAnsi="Arial" w:cs="Arial"/>
        </w:rPr>
        <w:t>6</w:t>
      </w:r>
      <w:r>
        <w:rPr>
          <w:rFonts w:ascii="Arial" w:hAnsi="Arial" w:cs="Arial"/>
        </w:rPr>
        <w:t>:</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employed will always round up the final significant digit</w:t>
      </w:r>
      <w:r w:rsidR="003727A2">
        <w:rPr>
          <w:rFonts w:ascii="Arial" w:hAnsi="Arial" w:cs="Arial"/>
        </w:rPr>
        <w:t xml:space="preserve">, always breaking ties in favor of the next-greater </w:t>
      </w:r>
      <w:r w:rsidR="003727A2">
        <w:rPr>
          <w:rFonts w:ascii="Arial" w:hAnsi="Arial" w:cs="Arial"/>
        </w:rPr>
        <w:lastRenderedPageBreak/>
        <w:t>number</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7075D6">
      <w:pPr>
        <w:pStyle w:val="H1bodytext"/>
        <w:numPr>
          <w:ilvl w:val="0"/>
          <w:numId w:val="25"/>
        </w:numPr>
        <w:spacing w:after="120"/>
        <w:rPr>
          <w:rFonts w:ascii="Arial" w:hAnsi="Arial"/>
        </w:rPr>
      </w:pPr>
      <w:proofErr w:type="spellStart"/>
      <w:r>
        <w:rPr>
          <w:rFonts w:ascii="Arial" w:hAnsi="Arial"/>
        </w:rPr>
        <w:t>argparse</w:t>
      </w:r>
      <w:proofErr w:type="spellEnd"/>
    </w:p>
    <w:p w14:paraId="046BBDA2" w14:textId="71F03260" w:rsidR="007075D6" w:rsidRDefault="007075D6" w:rsidP="007075D6">
      <w:pPr>
        <w:pStyle w:val="H1bodytext"/>
        <w:numPr>
          <w:ilvl w:val="0"/>
          <w:numId w:val="25"/>
        </w:numPr>
        <w:spacing w:after="120"/>
        <w:rPr>
          <w:rFonts w:ascii="Arial" w:hAnsi="Arial"/>
        </w:rPr>
      </w:pPr>
      <w:proofErr w:type="spellStart"/>
      <w:r>
        <w:rPr>
          <w:rFonts w:ascii="Arial" w:hAnsi="Arial"/>
        </w:rPr>
        <w:t>deepcopy</w:t>
      </w:r>
      <w:proofErr w:type="spellEnd"/>
    </w:p>
    <w:p w14:paraId="1D29CBE0" w14:textId="698F4465" w:rsidR="007075D6" w:rsidRDefault="007075D6" w:rsidP="007075D6">
      <w:pPr>
        <w:pStyle w:val="H1bodytext"/>
        <w:numPr>
          <w:ilvl w:val="0"/>
          <w:numId w:val="25"/>
        </w:numPr>
        <w:spacing w:after="120"/>
        <w:rPr>
          <w:rFonts w:ascii="Arial" w:hAnsi="Arial"/>
        </w:rPr>
      </w:pPr>
      <w:r>
        <w:rPr>
          <w:rFonts w:ascii="Arial" w:hAnsi="Arial"/>
        </w:rPr>
        <w:t>logging</w:t>
      </w:r>
    </w:p>
    <w:p w14:paraId="6D7B0267" w14:textId="657C50D1" w:rsidR="007075D6" w:rsidRDefault="007075D6" w:rsidP="007075D6">
      <w:pPr>
        <w:pStyle w:val="H1bodytext"/>
        <w:numPr>
          <w:ilvl w:val="0"/>
          <w:numId w:val="25"/>
        </w:numPr>
        <w:spacing w:after="120"/>
        <w:rPr>
          <w:rFonts w:ascii="Arial" w:hAnsi="Arial"/>
        </w:rPr>
      </w:pPr>
      <w:proofErr w:type="spellStart"/>
      <w:r>
        <w:rPr>
          <w:rFonts w:ascii="Arial" w:hAnsi="Arial"/>
        </w:rPr>
        <w:t>os</w:t>
      </w:r>
      <w:proofErr w:type="spellEnd"/>
    </w:p>
    <w:p w14:paraId="21325664" w14:textId="331ED331" w:rsidR="007075D6" w:rsidRDefault="007075D6" w:rsidP="007075D6">
      <w:pPr>
        <w:pStyle w:val="H1bodytext"/>
        <w:numPr>
          <w:ilvl w:val="0"/>
          <w:numId w:val="25"/>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7075D6">
      <w:pPr>
        <w:pStyle w:val="H1bodytext"/>
        <w:numPr>
          <w:ilvl w:val="0"/>
          <w:numId w:val="25"/>
        </w:numPr>
        <w:spacing w:after="120"/>
        <w:rPr>
          <w:rFonts w:ascii="Arial" w:hAnsi="Arial"/>
        </w:rPr>
      </w:pPr>
      <w:r>
        <w:rPr>
          <w:rFonts w:ascii="Arial" w:hAnsi="Arial"/>
        </w:rPr>
        <w:t>re</w:t>
      </w:r>
    </w:p>
    <w:p w14:paraId="480C20C3" w14:textId="40A048EF" w:rsidR="007075D6" w:rsidRDefault="007075D6" w:rsidP="007075D6">
      <w:pPr>
        <w:pStyle w:val="H1bodytext"/>
        <w:numPr>
          <w:ilvl w:val="0"/>
          <w:numId w:val="25"/>
        </w:numPr>
        <w:spacing w:after="120"/>
        <w:rPr>
          <w:rFonts w:ascii="Arial" w:hAnsi="Arial"/>
        </w:rPr>
      </w:pPr>
      <w:r>
        <w:rPr>
          <w:rFonts w:ascii="Arial" w:hAnsi="Arial"/>
        </w:rPr>
        <w:t>math</w:t>
      </w:r>
    </w:p>
    <w:p w14:paraId="601AD3DC" w14:textId="49F28C3E" w:rsidR="007075D6" w:rsidRDefault="007075D6" w:rsidP="007075D6">
      <w:pPr>
        <w:pStyle w:val="H1bodytext"/>
        <w:numPr>
          <w:ilvl w:val="0"/>
          <w:numId w:val="25"/>
        </w:numPr>
        <w:spacing w:after="120"/>
        <w:rPr>
          <w:rFonts w:ascii="Arial" w:hAnsi="Arial"/>
        </w:rPr>
      </w:pPr>
      <w:proofErr w:type="spellStart"/>
      <w:r>
        <w:rPr>
          <w:rFonts w:ascii="Arial" w:hAnsi="Arial"/>
        </w:rPr>
        <w:t>pa</w:t>
      </w:r>
      <w:r w:rsidR="002A6549">
        <w:rPr>
          <w:rFonts w:ascii="Arial" w:hAnsi="Arial"/>
        </w:rPr>
        <w:t>thlib</w:t>
      </w:r>
      <w:proofErr w:type="spellEnd"/>
    </w:p>
    <w:p w14:paraId="78FAF1C0" w14:textId="6D39C022" w:rsidR="00950E46" w:rsidRDefault="00950E46" w:rsidP="00950E46">
      <w:pPr>
        <w:pStyle w:val="H1bodytext"/>
        <w:spacing w:after="120"/>
        <w:rPr>
          <w:rFonts w:ascii="Arial" w:hAnsi="Arial"/>
        </w:rPr>
      </w:pPr>
      <w:r>
        <w:rPr>
          <w:rFonts w:ascii="Arial" w:hAnsi="Arial"/>
        </w:rPr>
        <w:t xml:space="preserve">All but the “pandas” library </w:t>
      </w:r>
      <w:proofErr w:type="gramStart"/>
      <w:r>
        <w:rPr>
          <w:rFonts w:ascii="Arial" w:hAnsi="Arial"/>
        </w:rPr>
        <w:t>are</w:t>
      </w:r>
      <w:proofErr w:type="gramEnd"/>
      <w:r>
        <w:rPr>
          <w:rFonts w:ascii="Arial" w:hAnsi="Arial"/>
        </w:rPr>
        <w:t xml:space="preserve"> native to the Python v3.6 release. </w:t>
      </w:r>
      <w:r w:rsidR="00C4385D">
        <w:rPr>
          <w:rFonts w:ascii="Arial" w:hAnsi="Arial"/>
        </w:rPr>
        <w:t xml:space="preserve">Additional software requirements are dependencies on upstream work products that are parsed by the </w:t>
      </w:r>
      <w:sdt>
        <w:sdtPr>
          <w:rPr>
            <w:rFonts w:ascii="Arial" w:hAnsi="Arial"/>
          </w:r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Content>
          <w:r w:rsidR="00C4385D">
            <w:rPr>
              <w:rFonts w:ascii="Arial" w:hAnsi="Arial"/>
            </w:rPr>
            <w:t>Inventory Preprocessor</w:t>
          </w:r>
        </w:sdtContent>
      </w:sdt>
      <w:r w:rsidR="00C4385D">
        <w:rPr>
          <w:rFonts w:ascii="Arial" w:hAnsi="Arial"/>
        </w:rPr>
        <w:t xml:space="preserve"> tool</w:t>
      </w:r>
      <w:r w:rsidR="00C4385D">
        <w:rPr>
          <w:rFonts w:ascii="Arial" w:hAnsi="Arial"/>
        </w:rPr>
        <w:t xml:space="preserve">.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8402F7">
        <w:rPr>
          <w:rFonts w:ascii="Arial" w:hAnsi="Arial"/>
        </w:rPr>
        <w:t xml:space="preserve"> All lines starting with a hashtag “#” will be considered comments and will not impact the parsing methods of the </w:t>
      </w:r>
      <w:sdt>
        <w:sdtPr>
          <w:rPr>
            <w:rFonts w:ascii="Arial" w:hAnsi="Arial"/>
          </w:rPr>
          <w:alias w:val="Keywords"/>
          <w:tag w:val=""/>
          <w:id w:val="-1626305931"/>
          <w:placeholder>
            <w:docPart w:val="DAA4BEBD77E7448585DA40C8D03853F9"/>
          </w:placeholder>
          <w:dataBinding w:prefixMappings="xmlns:ns0='http://purl.org/dc/elements/1.1/' xmlns:ns1='http://schemas.openxmlformats.org/package/2006/metadata/core-properties' " w:xpath="/ns1:coreProperties[1]/ns1:keywords[1]" w:storeItemID="{6C3C8BC8-F283-45AE-878A-BAB7291924A1}"/>
          <w:text/>
        </w:sdtPr>
        <w:sdtContent>
          <w:r w:rsidR="008402F7">
            <w:rPr>
              <w:rFonts w:ascii="Arial" w:hAnsi="Arial"/>
            </w:rPr>
            <w:t>Inventory Preprocessor</w:t>
          </w:r>
        </w:sdtContent>
      </w:sdt>
      <w:r w:rsidR="008402F7">
        <w:rPr>
          <w:rFonts w:ascii="Arial" w:hAnsi="Arial"/>
        </w:rPr>
        <w:t xml:space="preserve"> tool</w:t>
      </w:r>
      <w:r w:rsidR="008402F7">
        <w:rPr>
          <w:rFonts w:ascii="Arial" w:hAnsi="Arial"/>
        </w:rPr>
        <w:t>.</w:t>
      </w:r>
      <w:r w:rsidR="00995CC9">
        <w:rPr>
          <w:rFonts w:ascii="Arial" w:hAnsi="Arial"/>
        </w:rPr>
        <w:t xml:space="preserve"> All files are expected to be comma-delimited files.</w:t>
      </w:r>
    </w:p>
    <w:p w14:paraId="5B8CD029" w14:textId="0F10DED4" w:rsidR="009D0B16" w:rsidRDefault="009D0B16" w:rsidP="00950E46">
      <w:pPr>
        <w:pStyle w:val="H1bodytext"/>
        <w:spacing w:after="120"/>
        <w:rPr>
          <w:rFonts w:ascii="Arial" w:hAnsi="Arial"/>
        </w:rPr>
      </w:pPr>
      <w:r>
        <w:rPr>
          <w:rFonts w:ascii="Arial" w:hAnsi="Arial"/>
        </w:rPr>
        <w:t xml:space="preserve">The </w:t>
      </w:r>
      <w:sdt>
        <w:sdtPr>
          <w:rPr>
            <w:rFonts w:ascii="Arial" w:hAnsi="Arial"/>
          </w:rPr>
          <w:alias w:val="Keywords"/>
          <w:tag w:val=""/>
          <w:id w:val="-492651280"/>
          <w:placeholder>
            <w:docPart w:val="2063091FC64C4C6988A7FBE9ED3C52C4"/>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w:t>
      </w:r>
      <w:r>
        <w:rPr>
          <w:rFonts w:ascii="Arial" w:hAnsi="Arial"/>
        </w:rPr>
        <w:t xml:space="preserve"> is a file with a single header line (skipped). Unique values (except for Null or empty strings) are taken from the first column of the file.</w:t>
      </w:r>
    </w:p>
    <w:p w14:paraId="103D10D6" w14:textId="5D4EEAEF" w:rsidR="00995CC9" w:rsidRDefault="00C4385D" w:rsidP="00995CC9">
      <w:pPr>
        <w:pStyle w:val="H1bodytext"/>
        <w:spacing w:after="120"/>
        <w:rPr>
          <w:rFonts w:ascii="Arial" w:hAnsi="Arial"/>
        </w:rPr>
      </w:pPr>
      <w:r>
        <w:rPr>
          <w:rFonts w:ascii="Arial" w:hAnsi="Arial"/>
        </w:rPr>
        <w:t xml:space="preserve">The </w:t>
      </w:r>
      <w:sdt>
        <w:sdtPr>
          <w:rPr>
            <w:rFonts w:ascii="Arial" w:hAnsi="Arial"/>
          </w:rPr>
          <w:alias w:val="Keywords"/>
          <w:tag w:val=""/>
          <w:id w:val="-78052820"/>
          <w:placeholder>
            <w:docPart w:val="A428EE6E6CB74F59AA7EEBE9CF249B5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w:t>
      </w:r>
      <w:r>
        <w:rPr>
          <w:rFonts w:ascii="Arial" w:hAnsi="Arial"/>
        </w:rPr>
        <w:t xml:space="preserve"> expects that all </w:t>
      </w:r>
      <w:r>
        <w:rPr>
          <w:rFonts w:ascii="Arial" w:hAnsi="Arial"/>
          <w:b/>
          <w:bCs/>
        </w:rPr>
        <w:t>Site-Specific Inventory</w:t>
      </w:r>
      <w:r>
        <w:rPr>
          <w:rFonts w:ascii="Arial" w:hAnsi="Arial"/>
        </w:rPr>
        <w:t xml:space="preserve"> file(s) have:</w:t>
      </w:r>
    </w:p>
    <w:p w14:paraId="3A7586A9" w14:textId="2E9E75A2" w:rsidR="005C20B9" w:rsidRDefault="005C20B9" w:rsidP="005C20B9">
      <w:pPr>
        <w:pStyle w:val="H1bodytext"/>
        <w:numPr>
          <w:ilvl w:val="0"/>
          <w:numId w:val="26"/>
        </w:numPr>
        <w:spacing w:after="120"/>
        <w:rPr>
          <w:rFonts w:ascii="Arial" w:hAnsi="Arial"/>
        </w:rPr>
      </w:pPr>
      <w:r>
        <w:rPr>
          <w:rFonts w:ascii="Arial" w:hAnsi="Arial"/>
        </w:rPr>
        <w:t>A header line containing at least 3 columns (with corresponding rows of data in subsequent lines)</w:t>
      </w:r>
      <w:r w:rsidR="00882C44">
        <w:rPr>
          <w:rFonts w:ascii="Arial" w:hAnsi="Arial"/>
        </w:rPr>
        <w:t>, t</w:t>
      </w:r>
      <w:r>
        <w:rPr>
          <w:rFonts w:ascii="Arial" w:hAnsi="Arial"/>
        </w:rPr>
        <w:t xml:space="preserve">he columns do not have to be </w:t>
      </w:r>
      <w:r w:rsidR="00882C44">
        <w:rPr>
          <w:rFonts w:ascii="Arial" w:hAnsi="Arial"/>
        </w:rPr>
        <w:t>in order</w:t>
      </w:r>
      <w:r w:rsidR="00B14EA6">
        <w:rPr>
          <w:rFonts w:ascii="Arial" w:hAnsi="Arial"/>
        </w:rPr>
        <w:t xml:space="preserve"> </w:t>
      </w:r>
      <w:r w:rsidR="00B14EA6">
        <w:rPr>
          <w:rFonts w:ascii="Arial" w:hAnsi="Arial"/>
        </w:rPr>
        <w:t>(bracketed columns are descriptive of the type of column, not to be used verbatim, e.g. [Column]):</w:t>
      </w:r>
      <w:r w:rsidR="00882C44">
        <w:rPr>
          <w:rFonts w:ascii="Arial" w:hAnsi="Arial"/>
        </w:rPr>
        <w:t>:</w:t>
      </w:r>
    </w:p>
    <w:p w14:paraId="74312993" w14:textId="5926B7E4" w:rsidR="00882C44" w:rsidRDefault="00B14EA6" w:rsidP="00882C44">
      <w:pPr>
        <w:pStyle w:val="H1bodytext"/>
        <w:numPr>
          <w:ilvl w:val="1"/>
          <w:numId w:val="26"/>
        </w:numPr>
        <w:spacing w:after="120"/>
        <w:rPr>
          <w:rFonts w:ascii="Arial" w:hAnsi="Arial"/>
        </w:rPr>
      </w:pPr>
      <w:r>
        <w:rPr>
          <w:rFonts w:ascii="Arial" w:hAnsi="Arial"/>
        </w:rPr>
        <w:t>[</w:t>
      </w:r>
      <w:r w:rsidR="00882C44">
        <w:rPr>
          <w:rFonts w:ascii="Arial" w:hAnsi="Arial"/>
        </w:rPr>
        <w:t>Site name column</w:t>
      </w:r>
      <w:r>
        <w:rPr>
          <w:rFonts w:ascii="Arial" w:hAnsi="Arial"/>
        </w:rPr>
        <w:t>]</w:t>
      </w:r>
    </w:p>
    <w:p w14:paraId="32C6EE15" w14:textId="5A81A44A" w:rsidR="00882C44" w:rsidRDefault="00B14EA6" w:rsidP="00882C44">
      <w:pPr>
        <w:pStyle w:val="H1bodytext"/>
        <w:numPr>
          <w:ilvl w:val="1"/>
          <w:numId w:val="26"/>
        </w:numPr>
        <w:spacing w:after="120"/>
        <w:rPr>
          <w:rFonts w:ascii="Arial" w:hAnsi="Arial"/>
        </w:rPr>
      </w:pPr>
      <w:r>
        <w:rPr>
          <w:rFonts w:ascii="Arial" w:hAnsi="Arial"/>
        </w:rPr>
        <w:t>[</w:t>
      </w:r>
      <w:r w:rsidR="00882C44">
        <w:rPr>
          <w:rFonts w:ascii="Arial" w:hAnsi="Arial"/>
        </w:rPr>
        <w:t>Year column</w:t>
      </w:r>
      <w:r>
        <w:rPr>
          <w:rFonts w:ascii="Arial" w:hAnsi="Arial"/>
        </w:rPr>
        <w:t>]</w:t>
      </w:r>
    </w:p>
    <w:p w14:paraId="3D97E8F8" w14:textId="264C515C" w:rsidR="00882C44" w:rsidRDefault="00B14EA6" w:rsidP="00882C44">
      <w:pPr>
        <w:pStyle w:val="H1bodytext"/>
        <w:numPr>
          <w:ilvl w:val="1"/>
          <w:numId w:val="26"/>
        </w:numPr>
        <w:spacing w:after="120"/>
        <w:rPr>
          <w:rFonts w:ascii="Arial" w:hAnsi="Arial"/>
        </w:rPr>
      </w:pPr>
      <w:r>
        <w:rPr>
          <w:rFonts w:ascii="Arial" w:hAnsi="Arial"/>
        </w:rPr>
        <w:t>[</w:t>
      </w:r>
      <w:r w:rsidR="00882C44">
        <w:rPr>
          <w:rFonts w:ascii="Arial" w:hAnsi="Arial"/>
        </w:rPr>
        <w:t>Analyte</w:t>
      </w:r>
      <w:r w:rsidR="00E45B78">
        <w:rPr>
          <w:rFonts w:ascii="Arial" w:hAnsi="Arial"/>
        </w:rPr>
        <w:t xml:space="preserve"> column</w:t>
      </w:r>
      <w:r>
        <w:rPr>
          <w:rFonts w:ascii="Arial" w:hAnsi="Arial"/>
        </w:rPr>
        <w:t>]</w:t>
      </w:r>
      <w:r w:rsidR="00E45B78">
        <w:rPr>
          <w:rFonts w:ascii="Arial" w:hAnsi="Arial"/>
        </w:rPr>
        <w:t xml:space="preserve"> (may have multiple unique columns of analytes)</w:t>
      </w:r>
    </w:p>
    <w:p w14:paraId="644228F1" w14:textId="106FF73E" w:rsidR="00B51B4A" w:rsidRDefault="00B51B4A" w:rsidP="00B51B4A">
      <w:pPr>
        <w:pStyle w:val="H1bodytext"/>
        <w:spacing w:after="120"/>
        <w:rPr>
          <w:rFonts w:ascii="Arial" w:hAnsi="Arial"/>
        </w:rPr>
      </w:pPr>
      <w:r>
        <w:rPr>
          <w:rFonts w:ascii="Arial" w:hAnsi="Arial"/>
        </w:rPr>
        <w:t xml:space="preserve">The </w:t>
      </w:r>
      <w:sdt>
        <w:sdtPr>
          <w:rPr>
            <w:rFonts w:ascii="Arial" w:hAnsi="Arial"/>
          </w:rPr>
          <w:alias w:val="Keywords"/>
          <w:tag w:val=""/>
          <w:id w:val="278761675"/>
          <w:placeholder>
            <w:docPart w:val="C0387DBB77B04EC3B697F14D4474A0A4"/>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w:t>
      </w:r>
      <w:r w:rsidR="008402F7">
        <w:rPr>
          <w:rFonts w:ascii="Arial" w:hAnsi="Arial"/>
        </w:rPr>
        <w:t xml:space="preserve"> that all </w:t>
      </w:r>
      <w:r w:rsidR="0091066A">
        <w:rPr>
          <w:rFonts w:ascii="Arial" w:hAnsi="Arial"/>
          <w:b/>
          <w:bCs/>
        </w:rPr>
        <w:t>Solid Waste Release</w:t>
      </w:r>
      <w:r w:rsidR="0091066A">
        <w:rPr>
          <w:rFonts w:ascii="Arial" w:hAnsi="Arial"/>
        </w:rPr>
        <w:t xml:space="preserve"> file(s) have:</w:t>
      </w:r>
    </w:p>
    <w:p w14:paraId="326CAE96" w14:textId="0799FDC9" w:rsidR="0091066A" w:rsidRDefault="0091066A" w:rsidP="0091066A">
      <w:pPr>
        <w:pStyle w:val="H1bodytext"/>
        <w:numPr>
          <w:ilvl w:val="0"/>
          <w:numId w:val="26"/>
        </w:numPr>
        <w:spacing w:after="120"/>
        <w:rPr>
          <w:rFonts w:ascii="Arial" w:hAnsi="Arial"/>
        </w:rPr>
      </w:pPr>
      <w:r>
        <w:rPr>
          <w:rFonts w:ascii="Arial" w:hAnsi="Arial"/>
        </w:rPr>
        <w:t>A header line with 2 columns (exactly):</w:t>
      </w:r>
    </w:p>
    <w:p w14:paraId="486D0789" w14:textId="3C03E885" w:rsidR="0091066A" w:rsidRDefault="0091066A" w:rsidP="0091066A">
      <w:pPr>
        <w:pStyle w:val="H1bodytext"/>
        <w:numPr>
          <w:ilvl w:val="1"/>
          <w:numId w:val="26"/>
        </w:numPr>
        <w:spacing w:after="120"/>
        <w:rPr>
          <w:rFonts w:ascii="Arial" w:hAnsi="Arial"/>
        </w:rPr>
      </w:pPr>
      <w:r>
        <w:rPr>
          <w:rFonts w:ascii="Arial" w:hAnsi="Arial"/>
        </w:rPr>
        <w:t>Reduced Year</w:t>
      </w:r>
    </w:p>
    <w:p w14:paraId="39A9B74D" w14:textId="117ECC37" w:rsidR="0091066A" w:rsidRDefault="0091066A" w:rsidP="0091066A">
      <w:pPr>
        <w:pStyle w:val="H1bodytext"/>
        <w:numPr>
          <w:ilvl w:val="1"/>
          <w:numId w:val="26"/>
        </w:numPr>
        <w:spacing w:after="120"/>
        <w:rPr>
          <w:rFonts w:ascii="Arial" w:hAnsi="Arial"/>
        </w:rPr>
      </w:pPr>
      <w:r>
        <w:rPr>
          <w:rFonts w:ascii="Arial" w:hAnsi="Arial"/>
        </w:rPr>
        <w:t>Reduced Activity Release Rate (Ci/year)</w:t>
      </w:r>
    </w:p>
    <w:p w14:paraId="2AB233ED" w14:textId="711DE4B1" w:rsidR="0091066A" w:rsidRDefault="0091066A" w:rsidP="0091066A">
      <w:pPr>
        <w:pStyle w:val="H1bodytext"/>
        <w:spacing w:after="120"/>
        <w:rPr>
          <w:rFonts w:ascii="Arial" w:hAnsi="Arial"/>
        </w:rPr>
      </w:pPr>
      <w:r>
        <w:rPr>
          <w:rFonts w:ascii="Arial" w:hAnsi="Arial"/>
        </w:rPr>
        <w:t xml:space="preserve">The </w:t>
      </w:r>
      <w:sdt>
        <w:sdtPr>
          <w:rPr>
            <w:rFonts w:ascii="Arial" w:hAnsi="Arial"/>
          </w:rPr>
          <w:alias w:val="Keywords"/>
          <w:tag w:val=""/>
          <w:id w:val="-572889892"/>
          <w:placeholder>
            <w:docPart w:val="0F8835DAD9AA4327A72E36862B9EE98A"/>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w:t>
      </w:r>
      <w:r>
        <w:rPr>
          <w:rFonts w:ascii="Arial" w:hAnsi="Arial"/>
        </w:rPr>
        <w:t xml:space="preserve"> </w:t>
      </w:r>
      <w:r>
        <w:rPr>
          <w:rFonts w:ascii="Arial" w:hAnsi="Arial"/>
          <w:b/>
          <w:bCs/>
        </w:rPr>
        <w:t>SIMv2 Release</w:t>
      </w:r>
      <w:r w:rsidR="0075152B">
        <w:rPr>
          <w:rFonts w:ascii="Arial" w:hAnsi="Arial"/>
        </w:rPr>
        <w:t xml:space="preserve"> file(s) have:</w:t>
      </w:r>
    </w:p>
    <w:p w14:paraId="22DB44A0" w14:textId="078EA8C9" w:rsidR="0075152B" w:rsidRDefault="00995CC9" w:rsidP="0075152B">
      <w:pPr>
        <w:pStyle w:val="H1bodytext"/>
        <w:numPr>
          <w:ilvl w:val="0"/>
          <w:numId w:val="26"/>
        </w:numPr>
        <w:spacing w:after="120"/>
        <w:rPr>
          <w:rFonts w:ascii="Arial" w:hAnsi="Arial"/>
        </w:rPr>
      </w:pPr>
      <w:r>
        <w:rPr>
          <w:rFonts w:ascii="Arial" w:hAnsi="Arial"/>
        </w:rPr>
        <w:t>Requires three comment lines (not distinguished with hashtag characters), these lines are skipped by the tool</w:t>
      </w:r>
    </w:p>
    <w:p w14:paraId="06EDCD50" w14:textId="0FA505C5" w:rsidR="00995CC9" w:rsidRDefault="00995CC9" w:rsidP="0075152B">
      <w:pPr>
        <w:pStyle w:val="H1bodytext"/>
        <w:numPr>
          <w:ilvl w:val="0"/>
          <w:numId w:val="26"/>
        </w:numPr>
        <w:spacing w:after="120"/>
        <w:rPr>
          <w:rFonts w:ascii="Arial" w:hAnsi="Arial"/>
        </w:rPr>
      </w:pPr>
      <w:r>
        <w:rPr>
          <w:rFonts w:ascii="Arial" w:hAnsi="Arial"/>
        </w:rPr>
        <w:lastRenderedPageBreak/>
        <w:t>The fourth line is the header line, expecting the following columns</w:t>
      </w:r>
      <w:r w:rsidR="00B14EA6">
        <w:rPr>
          <w:rFonts w:ascii="Arial" w:hAnsi="Arial"/>
        </w:rPr>
        <w:t xml:space="preserve"> (bracketed columns are descriptive of the type of column, not to be used verbatim, e.g. [Column])</w:t>
      </w:r>
      <w:r>
        <w:rPr>
          <w:rFonts w:ascii="Arial" w:hAnsi="Arial"/>
        </w:rPr>
        <w:t>:</w:t>
      </w:r>
    </w:p>
    <w:p w14:paraId="77CD1DE3" w14:textId="13B48FF0" w:rsidR="00623642" w:rsidRDefault="00623642" w:rsidP="00995CC9">
      <w:pPr>
        <w:pStyle w:val="H1bodytext"/>
        <w:numPr>
          <w:ilvl w:val="1"/>
          <w:numId w:val="26"/>
        </w:numPr>
        <w:spacing w:after="120"/>
        <w:rPr>
          <w:rFonts w:ascii="Arial" w:hAnsi="Arial"/>
        </w:rPr>
      </w:pPr>
      <w:r>
        <w:rPr>
          <w:rFonts w:ascii="Arial" w:hAnsi="Arial"/>
        </w:rPr>
        <w:t>Inventory Module</w:t>
      </w:r>
    </w:p>
    <w:p w14:paraId="715A9491" w14:textId="595E140B" w:rsidR="00995CC9" w:rsidRDefault="00623642" w:rsidP="00995CC9">
      <w:pPr>
        <w:pStyle w:val="H1bodytext"/>
        <w:numPr>
          <w:ilvl w:val="1"/>
          <w:numId w:val="26"/>
        </w:numPr>
        <w:spacing w:after="120"/>
        <w:rPr>
          <w:rFonts w:ascii="Arial" w:hAnsi="Arial"/>
        </w:rPr>
      </w:pPr>
      <w:r>
        <w:rPr>
          <w:rFonts w:ascii="Arial" w:hAnsi="Arial"/>
        </w:rPr>
        <w:t>Source Type</w:t>
      </w:r>
    </w:p>
    <w:p w14:paraId="0933E0D6" w14:textId="23A8938F" w:rsidR="00623642" w:rsidRDefault="00B14EA6" w:rsidP="00995CC9">
      <w:pPr>
        <w:pStyle w:val="H1bodytext"/>
        <w:numPr>
          <w:ilvl w:val="1"/>
          <w:numId w:val="26"/>
        </w:numPr>
        <w:spacing w:after="120"/>
        <w:rPr>
          <w:rFonts w:ascii="Arial" w:hAnsi="Arial"/>
        </w:rPr>
      </w:pPr>
      <w:r>
        <w:rPr>
          <w:rFonts w:ascii="Arial" w:hAnsi="Arial"/>
        </w:rPr>
        <w:t>[S</w:t>
      </w:r>
      <w:r w:rsidR="00623642">
        <w:rPr>
          <w:rFonts w:ascii="Arial" w:hAnsi="Arial"/>
        </w:rPr>
        <w:t>ite</w:t>
      </w:r>
      <w:r>
        <w:rPr>
          <w:rFonts w:ascii="Arial" w:hAnsi="Arial"/>
        </w:rPr>
        <w:t xml:space="preserve"> name</w:t>
      </w:r>
      <w:r w:rsidR="00623642">
        <w:rPr>
          <w:rFonts w:ascii="Arial" w:hAnsi="Arial"/>
        </w:rPr>
        <w:t xml:space="preserve"> column</w:t>
      </w:r>
      <w:r>
        <w:rPr>
          <w:rFonts w:ascii="Arial" w:hAnsi="Arial"/>
        </w:rPr>
        <w:t>]</w:t>
      </w:r>
    </w:p>
    <w:p w14:paraId="3262D50A" w14:textId="5B52F243" w:rsidR="00623642" w:rsidRDefault="00B14EA6" w:rsidP="00995CC9">
      <w:pPr>
        <w:pStyle w:val="H1bodytext"/>
        <w:numPr>
          <w:ilvl w:val="1"/>
          <w:numId w:val="26"/>
        </w:numPr>
        <w:spacing w:after="120"/>
        <w:rPr>
          <w:rFonts w:ascii="Arial" w:hAnsi="Arial"/>
        </w:rPr>
      </w:pPr>
      <w:r>
        <w:rPr>
          <w:rFonts w:ascii="Arial" w:hAnsi="Arial"/>
        </w:rPr>
        <w:t>[Y</w:t>
      </w:r>
      <w:r w:rsidR="00623642">
        <w:rPr>
          <w:rFonts w:ascii="Arial" w:hAnsi="Arial"/>
        </w:rPr>
        <w:t>ear column</w:t>
      </w:r>
      <w:r>
        <w:rPr>
          <w:rFonts w:ascii="Arial" w:hAnsi="Arial"/>
        </w:rPr>
        <w:t>]</w:t>
      </w:r>
    </w:p>
    <w:p w14:paraId="2BFFD916" w14:textId="6784CA7A" w:rsidR="00623642" w:rsidRDefault="00B14EA6" w:rsidP="00995CC9">
      <w:pPr>
        <w:pStyle w:val="H1bodytext"/>
        <w:numPr>
          <w:ilvl w:val="1"/>
          <w:numId w:val="26"/>
        </w:numPr>
        <w:spacing w:after="120"/>
        <w:rPr>
          <w:rFonts w:ascii="Arial" w:hAnsi="Arial"/>
        </w:rPr>
      </w:pPr>
      <w:r>
        <w:rPr>
          <w:rFonts w:ascii="Arial" w:hAnsi="Arial"/>
        </w:rPr>
        <w:t>[</w:t>
      </w:r>
      <w:r w:rsidR="00623642">
        <w:rPr>
          <w:rFonts w:ascii="Arial" w:hAnsi="Arial"/>
        </w:rPr>
        <w:t>Analyte Column</w:t>
      </w:r>
      <w:r>
        <w:rPr>
          <w:rFonts w:ascii="Arial" w:hAnsi="Arial"/>
        </w:rPr>
        <w:t>]</w:t>
      </w:r>
      <w:r w:rsidR="00623642">
        <w:rPr>
          <w:rFonts w:ascii="Arial" w:hAnsi="Arial"/>
        </w:rPr>
        <w:t xml:space="preserve"> (one or more of these, including water)</w:t>
      </w:r>
    </w:p>
    <w:p w14:paraId="2078E2B0" w14:textId="143960B0" w:rsidR="00CE78F4" w:rsidRDefault="00CE78F4" w:rsidP="00CE78F4">
      <w:pPr>
        <w:pStyle w:val="H1bodytext"/>
        <w:spacing w:after="120"/>
        <w:rPr>
          <w:rFonts w:ascii="Arial" w:hAnsi="Arial"/>
        </w:rPr>
      </w:pPr>
      <w:r>
        <w:rPr>
          <w:rFonts w:ascii="Arial" w:hAnsi="Arial"/>
        </w:rPr>
        <w:t xml:space="preserve">The </w:t>
      </w:r>
      <w:sdt>
        <w:sdtPr>
          <w:rPr>
            <w:rFonts w:ascii="Arial" w:hAnsi="Arial"/>
          </w:rPr>
          <w:alias w:val="Keywords"/>
          <w:tag w:val=""/>
          <w:id w:val="919608726"/>
          <w:placeholder>
            <w:docPart w:val="A43F1251E02A4EA8BE726344C47F507A"/>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Chemical Inventory</w:t>
      </w:r>
      <w:r>
        <w:rPr>
          <w:rFonts w:ascii="Arial" w:hAnsi="Arial"/>
          <w:b/>
          <w:bCs/>
        </w:rPr>
        <w:t xml:space="preserve"> Release</w:t>
      </w:r>
      <w:r>
        <w:rPr>
          <w:rFonts w:ascii="Arial" w:hAnsi="Arial"/>
        </w:rPr>
        <w:t xml:space="preserve"> file(s) have:</w:t>
      </w:r>
    </w:p>
    <w:p w14:paraId="2498A281" w14:textId="77777777" w:rsidR="00CE78F4" w:rsidRDefault="00CE78F4" w:rsidP="00CE78F4">
      <w:pPr>
        <w:pStyle w:val="H1bodytext"/>
        <w:numPr>
          <w:ilvl w:val="0"/>
          <w:numId w:val="26"/>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1381A802" w14:textId="77777777" w:rsidR="00CE78F4" w:rsidRDefault="00CE78F4" w:rsidP="00CE78F4">
      <w:pPr>
        <w:pStyle w:val="H1bodytext"/>
        <w:numPr>
          <w:ilvl w:val="1"/>
          <w:numId w:val="26"/>
        </w:numPr>
        <w:spacing w:after="120"/>
        <w:rPr>
          <w:rFonts w:ascii="Arial" w:hAnsi="Arial"/>
        </w:rPr>
      </w:pPr>
      <w:r>
        <w:rPr>
          <w:rFonts w:ascii="Arial" w:hAnsi="Arial"/>
        </w:rPr>
        <w:t>[Site name column]</w:t>
      </w:r>
    </w:p>
    <w:p w14:paraId="70171743" w14:textId="77777777" w:rsidR="00CE78F4" w:rsidRDefault="00CE78F4" w:rsidP="00CE78F4">
      <w:pPr>
        <w:pStyle w:val="H1bodytext"/>
        <w:numPr>
          <w:ilvl w:val="1"/>
          <w:numId w:val="26"/>
        </w:numPr>
        <w:spacing w:after="120"/>
        <w:rPr>
          <w:rFonts w:ascii="Arial" w:hAnsi="Arial"/>
        </w:rPr>
      </w:pPr>
      <w:r>
        <w:rPr>
          <w:rFonts w:ascii="Arial" w:hAnsi="Arial"/>
        </w:rPr>
        <w:t>[Year column]</w:t>
      </w:r>
    </w:p>
    <w:p w14:paraId="40E44A91" w14:textId="77777777" w:rsidR="00CE78F4" w:rsidRPr="0075152B" w:rsidRDefault="00CE78F4" w:rsidP="00CE78F4">
      <w:pPr>
        <w:pStyle w:val="H1bodytext"/>
        <w:numPr>
          <w:ilvl w:val="1"/>
          <w:numId w:val="26"/>
        </w:numPr>
        <w:spacing w:after="120"/>
        <w:rPr>
          <w:rFonts w:ascii="Arial" w:hAnsi="Arial"/>
        </w:rPr>
      </w:pPr>
      <w:r>
        <w:rPr>
          <w:rFonts w:ascii="Arial" w:hAnsi="Arial"/>
        </w:rPr>
        <w:t>[Analyte Column] (one or more of these, including water)</w:t>
      </w:r>
    </w:p>
    <w:p w14:paraId="6C58880E" w14:textId="687F3BC9" w:rsidR="00CE78F4" w:rsidRPr="0075152B" w:rsidRDefault="00563089" w:rsidP="00CE78F4">
      <w:pPr>
        <w:pStyle w:val="H1bodytext"/>
        <w:spacing w:after="120"/>
        <w:rPr>
          <w:rFonts w:ascii="Arial" w:hAnsi="Arial"/>
        </w:rPr>
      </w:pPr>
      <w:r>
        <w:rPr>
          <w:rFonts w:ascii="Arial" w:hAnsi="Arial"/>
        </w:rPr>
        <w:t xml:space="preserve">The </w:t>
      </w:r>
      <w:sdt>
        <w:sdtPr>
          <w:rPr>
            <w:rFonts w:ascii="Arial" w:hAnsi="Arial"/>
          </w:rPr>
          <w:alias w:val="Keywords"/>
          <w:tag w:val=""/>
          <w:id w:val="-610198671"/>
          <w:placeholder>
            <w:docPart w:val="0A9F23F9EA094789892DF3396BB14D8B"/>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w:t>
      </w:r>
      <w:r>
        <w:rPr>
          <w:rFonts w:ascii="Arial" w:hAnsi="Arial"/>
        </w:rPr>
        <w:t xml:space="preserv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ython inventory_pp.py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393544D5" w14:textId="05B3E4BA" w:rsidR="00264444" w:rsidRDefault="00264444" w:rsidP="00E62A15">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p w14:paraId="21F5C66F" w14:textId="5419566B" w:rsidR="00264444" w:rsidRDefault="00264444" w:rsidP="00264444">
      <w:pPr>
        <w:pStyle w:val="H1bodytext"/>
        <w:numPr>
          <w:ilvl w:val="0"/>
          <w:numId w:val="26"/>
        </w:numPr>
        <w:spacing w:after="120"/>
        <w:rPr>
          <w:rFonts w:ascii="Arial" w:hAnsi="Arial"/>
        </w:rPr>
      </w:pPr>
      <w:r>
        <w:rPr>
          <w:rFonts w:ascii="Arial" w:hAnsi="Arial"/>
        </w:rPr>
        <w:t>VZEHSIT (required): The file containing the list of all waste sites to be considered when writing the output file.</w:t>
      </w:r>
    </w:p>
    <w:p w14:paraId="4A98C37A" w14:textId="33B0AADA" w:rsidR="00264444" w:rsidRDefault="00264444" w:rsidP="00264444">
      <w:pPr>
        <w:pStyle w:val="H1bodytext"/>
        <w:numPr>
          <w:ilvl w:val="0"/>
          <w:numId w:val="26"/>
        </w:numPr>
        <w:spacing w:after="120"/>
        <w:rPr>
          <w:rFonts w:ascii="Arial" w:hAnsi="Arial"/>
        </w:rPr>
      </w:pPr>
      <w:r>
        <w:rPr>
          <w:rFonts w:ascii="Arial" w:hAnsi="Arial"/>
        </w:rPr>
        <w:t xml:space="preserve">VZINV: The </w:t>
      </w:r>
      <w:r>
        <w:rPr>
          <w:rFonts w:ascii="Arial" w:hAnsi="Arial"/>
          <w:b/>
          <w:bCs/>
        </w:rPr>
        <w:t>SIMv2</w:t>
      </w:r>
      <w:r>
        <w:rPr>
          <w:rFonts w:ascii="Arial" w:hAnsi="Arial"/>
        </w:rPr>
        <w:t xml:space="preserve"> file path</w:t>
      </w:r>
    </w:p>
    <w:p w14:paraId="1B973966" w14:textId="7000C70B" w:rsidR="009025E3" w:rsidRDefault="009025E3" w:rsidP="009025E3">
      <w:pPr>
        <w:pStyle w:val="H1bodytext"/>
        <w:spacing w:after="120"/>
        <w:rPr>
          <w:rFonts w:ascii="Arial" w:hAnsi="Arial"/>
        </w:rPr>
      </w:pPr>
      <w:r>
        <w:rPr>
          <w:rFonts w:ascii="Arial" w:hAnsi="Arial"/>
        </w:rPr>
        <w:t>The remaining auxiliary flags are comprised of:</w:t>
      </w:r>
    </w:p>
    <w:p w14:paraId="68E0F17F" w14:textId="77777777" w:rsidR="009025E3" w:rsidRPr="00264444" w:rsidRDefault="009025E3" w:rsidP="009025E3">
      <w:pPr>
        <w:pStyle w:val="H1bodytext"/>
        <w:spacing w:after="120"/>
        <w:rPr>
          <w:rFonts w:ascii="Arial" w:hAnsi="Arial"/>
        </w:rPr>
      </w:pP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345BC67E" w:rsidR="00623D8B" w:rsidRDefault="00FB0FA5" w:rsidP="00E62A15">
      <w:pPr>
        <w:pStyle w:val="H1bodytext"/>
        <w:spacing w:after="120"/>
        <w:rPr>
          <w:rFonts w:ascii="Arial" w:hAnsi="Arial"/>
        </w:rPr>
      </w:pPr>
      <w:r>
        <w:rPr>
          <w:rFonts w:ascii="Arial" w:hAnsi="Arial"/>
        </w:rPr>
        <w:t xml:space="preserve">Four </w:t>
      </w:r>
      <w:r w:rsidR="00623D8B">
        <w:rPr>
          <w:rFonts w:ascii="Arial" w:hAnsi="Arial"/>
        </w:rPr>
        <w:t>files are produced by this tool:</w:t>
      </w:r>
    </w:p>
    <w:p w14:paraId="77F864E1" w14:textId="0CE96EA1" w:rsidR="00623D8B" w:rsidRDefault="00623D8B" w:rsidP="00623D8B">
      <w:pPr>
        <w:pStyle w:val="H1bodytext"/>
        <w:numPr>
          <w:ilvl w:val="0"/>
          <w:numId w:val="18"/>
        </w:numPr>
        <w:spacing w:after="120"/>
        <w:rPr>
          <w:rFonts w:ascii="Arial" w:hAnsi="Arial"/>
        </w:rPr>
      </w:pPr>
      <w:r>
        <w:rPr>
          <w:rFonts w:ascii="Arial" w:hAnsi="Arial"/>
        </w:rPr>
        <w:t>&lt;base file name&gt;.csv</w:t>
      </w:r>
    </w:p>
    <w:p w14:paraId="7245DEB7" w14:textId="7FE760D6" w:rsidR="00623D8B" w:rsidRDefault="00623D8B" w:rsidP="00623D8B">
      <w:pPr>
        <w:pStyle w:val="H1bodytext"/>
        <w:numPr>
          <w:ilvl w:val="1"/>
          <w:numId w:val="18"/>
        </w:numPr>
        <w:spacing w:after="120"/>
        <w:rPr>
          <w:rFonts w:ascii="Arial" w:hAnsi="Arial"/>
        </w:rPr>
      </w:pPr>
      <w:r>
        <w:rPr>
          <w:rFonts w:ascii="Arial" w:hAnsi="Arial"/>
        </w:rPr>
        <w:lastRenderedPageBreak/>
        <w:t xml:space="preserve">This file is the </w:t>
      </w:r>
      <w:r w:rsidR="00C372D2">
        <w:rPr>
          <w:rFonts w:ascii="Arial" w:hAnsi="Arial"/>
        </w:rPr>
        <w:t>final output. It is a comma-delimited file with 11 header rows containing meta information. The 12</w:t>
      </w:r>
      <w:r w:rsidR="00C372D2" w:rsidRPr="00C372D2">
        <w:rPr>
          <w:rFonts w:ascii="Arial" w:hAnsi="Arial"/>
          <w:vertAlign w:val="superscript"/>
        </w:rPr>
        <w:t>th</w:t>
      </w:r>
      <w:r w:rsidR="00C372D2">
        <w:rPr>
          <w:rFonts w:ascii="Arial" w:hAnsi="Arial"/>
        </w:rPr>
        <w:t xml:space="preserve"> row 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p>
    <w:p w14:paraId="6A7AEF18" w14:textId="50C0FF19" w:rsidR="00C372D2" w:rsidRDefault="00C372D2" w:rsidP="00C372D2">
      <w:pPr>
        <w:pStyle w:val="H1bodytext"/>
        <w:numPr>
          <w:ilvl w:val="1"/>
          <w:numId w:val="18"/>
        </w:numPr>
        <w:spacing w:after="120"/>
        <w:rPr>
          <w:rFonts w:ascii="Arial" w:hAnsi="Arial"/>
        </w:rPr>
      </w:pPr>
      <w:r>
        <w:rPr>
          <w:rFonts w:ascii="Arial" w:hAnsi="Arial"/>
        </w:rPr>
        <w:t>The remainder of the file is a combination of each input file and reflects the functional requirements described/tested in this document.</w:t>
      </w:r>
    </w:p>
    <w:p w14:paraId="454CD8D7" w14:textId="78B01A67" w:rsidR="00C372D2" w:rsidRDefault="00C372D2" w:rsidP="00C372D2">
      <w:pPr>
        <w:pStyle w:val="H1bodytext"/>
        <w:numPr>
          <w:ilvl w:val="0"/>
          <w:numId w:val="18"/>
        </w:numPr>
        <w:spacing w:after="120"/>
        <w:rPr>
          <w:rFonts w:ascii="Arial" w:hAnsi="Arial"/>
        </w:rPr>
      </w:pPr>
      <w:r>
        <w:rPr>
          <w:rFonts w:ascii="Arial" w:hAnsi="Arial"/>
        </w:rPr>
        <w:t>&lt;base file name&gt;.log</w:t>
      </w:r>
    </w:p>
    <w:p w14:paraId="16F1DF73" w14:textId="1EB414D8" w:rsidR="00C372D2" w:rsidRDefault="00C372D2" w:rsidP="00C372D2">
      <w:pPr>
        <w:pStyle w:val="H1bodytext"/>
        <w:numPr>
          <w:ilvl w:val="1"/>
          <w:numId w:val="18"/>
        </w:numPr>
        <w:spacing w:after="120"/>
        <w:rPr>
          <w:rFonts w:ascii="Arial" w:hAnsi="Arial"/>
        </w:rPr>
      </w:pPr>
      <w:r>
        <w:rPr>
          <w:rFonts w:ascii="Arial" w:hAnsi="Arial"/>
        </w:rPr>
        <w:t>Contains more meta information printed/logged by the script processes. This information is not to be QA’d but is useful information for debugging the script.</w:t>
      </w:r>
    </w:p>
    <w:p w14:paraId="7D906BAC" w14:textId="46C064A6" w:rsidR="00FB0FA5" w:rsidRDefault="00FB0FA5" w:rsidP="00FB0FA5">
      <w:pPr>
        <w:pStyle w:val="H1bodytext"/>
        <w:numPr>
          <w:ilvl w:val="0"/>
          <w:numId w:val="18"/>
        </w:numPr>
        <w:spacing w:after="120"/>
        <w:rPr>
          <w:rFonts w:ascii="Arial" w:hAnsi="Arial"/>
        </w:rPr>
      </w:pPr>
      <w:r>
        <w:rPr>
          <w:rFonts w:ascii="Arial" w:hAnsi="Arial"/>
        </w:rPr>
        <w:t>&lt;base file name&gt;-exclude.csv</w:t>
      </w:r>
    </w:p>
    <w:p w14:paraId="5DE20992" w14:textId="6D9568A1" w:rsidR="00FB0FA5" w:rsidRDefault="000A71E8">
      <w:pPr>
        <w:pStyle w:val="H1bodytext"/>
        <w:numPr>
          <w:ilvl w:val="1"/>
          <w:numId w:val="18"/>
        </w:numPr>
        <w:spacing w:after="120"/>
        <w:rPr>
          <w:rFonts w:ascii="Arial" w:hAnsi="Arial"/>
        </w:rPr>
      </w:pPr>
      <w:r>
        <w:rPr>
          <w:rFonts w:ascii="Arial" w:hAnsi="Arial"/>
        </w:rPr>
        <w:t>This file is formatted the same as the final output, but it is a compilation of waste stream information that was excluded while parsing input files.</w:t>
      </w:r>
    </w:p>
    <w:p w14:paraId="3E402C2D" w14:textId="27FC9686" w:rsidR="00C372D2" w:rsidRDefault="00C372D2" w:rsidP="00C372D2">
      <w:pPr>
        <w:pStyle w:val="H1bodytext"/>
        <w:numPr>
          <w:ilvl w:val="0"/>
          <w:numId w:val="18"/>
        </w:numPr>
        <w:spacing w:after="120"/>
        <w:rPr>
          <w:rFonts w:ascii="Arial" w:hAnsi="Arial"/>
        </w:rPr>
      </w:pPr>
      <w:r>
        <w:rPr>
          <w:rFonts w:ascii="Arial" w:hAnsi="Arial"/>
        </w:rPr>
        <w:t>&lt;base file name&gt;-summary.csv</w:t>
      </w:r>
    </w:p>
    <w:p w14:paraId="20274ACE" w14:textId="791A184C" w:rsidR="00C372D2" w:rsidRPr="00C372D2" w:rsidRDefault="00CD3B09" w:rsidP="00C372D2">
      <w:pPr>
        <w:pStyle w:val="H1bodytext"/>
        <w:numPr>
          <w:ilvl w:val="1"/>
          <w:numId w:val="18"/>
        </w:numPr>
        <w:spacing w:after="120"/>
        <w:rPr>
          <w:rFonts w:ascii="Arial" w:hAnsi="Arial"/>
        </w:rPr>
      </w:pPr>
      <w:r>
        <w:rPr>
          <w:rFonts w:ascii="Arial" w:hAnsi="Arial"/>
        </w:rPr>
        <w:t>Contains summary information of the total inventory by waste site and some breakdown of the integrated mass over specific time frames. This information, like the log file, is not to be QA’d but is useful information for evaluating the script and its outpu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13E6AC0" w:rsidR="008B7F47" w:rsidRDefault="006C6173" w:rsidP="00B93885">
      <w:pPr>
        <w:pStyle w:val="H1bodytext"/>
        <w:spacing w:after="120"/>
        <w:rPr>
          <w:rFonts w:ascii="Arial" w:hAnsi="Arial"/>
        </w:rPr>
      </w:pPr>
      <w:r w:rsidRPr="7158FD75">
        <w:rPr>
          <w:rFonts w:ascii="Arial" w:hAnsi="Arial"/>
        </w:rPr>
        <w:t>{directory path to repository}/</w:t>
      </w:r>
      <w:r w:rsidRPr="006C6173">
        <w:rPr>
          <w:rFonts w:ascii="Arial" w:hAnsi="Arial"/>
        </w:rPr>
        <w:t>\tools\</w:t>
      </w:r>
      <w:proofErr w:type="spellStart"/>
      <w:r w:rsidR="00EF1976">
        <w:rPr>
          <w:rFonts w:ascii="Arial" w:hAnsi="Arial"/>
        </w:rPr>
        <w:t>cie-ipp</w:t>
      </w:r>
      <w:proofErr w:type="spellEnd"/>
      <w:r w:rsidRPr="006C6173">
        <w:rPr>
          <w:rFonts w:ascii="Arial" w:hAnsi="Arial"/>
        </w:rPr>
        <w:t xml:space="preserve"> \</w:t>
      </w:r>
      <w:proofErr w:type="gramStart"/>
      <w:r w:rsidR="00EF1976">
        <w:rPr>
          <w:rFonts w:ascii="Arial" w:hAnsi="Arial"/>
        </w:rPr>
        <w:t>cie-ipp</w:t>
      </w:r>
      <w:r w:rsidRPr="006C6173">
        <w:rPr>
          <w:rFonts w:ascii="Arial" w:hAnsi="Arial"/>
        </w:rPr>
        <w:t>.pl</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B93885" w:rsidRPr="00B93885">
        <w:rPr>
          <w:rFonts w:ascii="Arial" w:hAnsi="Arial"/>
        </w:rPr>
        <w:t>$EHSIT $RADINV $CHEMINV $LIQINV $REDFIN $OUTPUT</w:t>
      </w:r>
      <w:r w:rsidR="00B93885">
        <w:rPr>
          <w:rFonts w:ascii="Arial" w:hAnsi="Arial"/>
        </w:rPr>
        <w:t>”</w:t>
      </w:r>
    </w:p>
    <w:p w14:paraId="34B63DD4" w14:textId="1141C1C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t>Requirements Traceability Matrix</w:t>
      </w:r>
    </w:p>
    <w:p w14:paraId="1179DFB7" w14:textId="09B2557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35E3D529" w:rsidR="00DA11B3" w:rsidRDefault="00DA11B3" w:rsidP="00DA11B3">
            <w:pPr>
              <w:pStyle w:val="Table"/>
            </w:pPr>
            <w:bookmarkStart w:id="4" w:name="_Ref33083555"/>
            <w:bookmarkEnd w:id="3"/>
            <w:r>
              <w:t xml:space="preserve">Table </w:t>
            </w:r>
            <w:fldSimple w:instr=" SEQ Table \* ARABIC ">
              <w:r w:rsidR="006C6173">
                <w:rPr>
                  <w:noProof/>
                </w:rPr>
                <w:t>1</w:t>
              </w:r>
            </w:fldSimple>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6BE6448"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3D26397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r w:rsidR="00EF1976">
              <w:rPr>
                <w:rFonts w:ascii="Arial" w:hAnsi="Arial"/>
                <w:sz w:val="20"/>
              </w:rPr>
              <w:t>cie-ipp</w:t>
            </w:r>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r w:rsidR="006B7E38">
              <w:rPr>
                <w:rFonts w:ascii="Arial" w:hAnsi="Arial"/>
                <w:sz w:val="20"/>
              </w:rPr>
              <w:t xml:space="preserve"> (case differences are ignored)</w:t>
            </w:r>
            <w:r>
              <w:rPr>
                <w:rFonts w:ascii="Arial" w:hAnsi="Arial"/>
                <w:sz w:val="20"/>
              </w:rPr>
              <w:t>, the checking script will print out “##QA-PASS (</w:t>
            </w:r>
            <w:r w:rsidR="00EF1976">
              <w:rPr>
                <w:rFonts w:ascii="Arial" w:hAnsi="Arial"/>
                <w:sz w:val="20"/>
              </w:rPr>
              <w:t>Waste Site Parse Check</w:t>
            </w:r>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lastRenderedPageBreak/>
              <w:t>FR-2</w:t>
            </w:r>
          </w:p>
        </w:tc>
        <w:tc>
          <w:tcPr>
            <w:tcW w:w="1710" w:type="dxa"/>
            <w:vAlign w:val="center"/>
          </w:tcPr>
          <w:p w14:paraId="5C2C4738" w14:textId="7E77F6C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B51ACB" w14:textId="386F4EED"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2133ACF8"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832C31" w14:textId="73C08C7A"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Rerouted Sites Check</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CDA1C6E"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7D8259A4" w14:textId="5F7F3635"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9544E7">
              <w:rPr>
                <w:rFonts w:ascii="Arial" w:hAnsi="Arial"/>
                <w:b/>
                <w:bCs/>
                <w:sz w:val="20"/>
              </w:rPr>
              <w:t>Chemical Inventory</w:t>
            </w:r>
            <w:r w:rsidR="00F85238" w:rsidRPr="00F85238">
              <w:rPr>
                <w:rFonts w:ascii="Arial" w:hAnsi="Arial"/>
                <w:b/>
                <w:bCs/>
                <w:sz w:val="20"/>
              </w:rPr>
              <w:t xml:space="preserve"> Release</w:t>
            </w:r>
            <w:r>
              <w:rPr>
                <w:rFonts w:ascii="Arial" w:hAnsi="Arial"/>
                <w:sz w:val="20"/>
              </w:rPr>
              <w:t xml:space="preserve"> files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Chemical</w:t>
            </w:r>
            <w:r w:rsidR="00EF1976">
              <w:rPr>
                <w:rFonts w:ascii="Arial" w:hAnsi="Arial"/>
                <w:sz w:val="20"/>
              </w:rPr>
              <w:t xml:space="preserve"> </w:t>
            </w:r>
            <w:r w:rsidR="009544E7">
              <w:rPr>
                <w:rFonts w:ascii="Arial" w:hAnsi="Arial"/>
                <w:sz w:val="20"/>
              </w:rPr>
              <w:t>Inventory</w:t>
            </w:r>
            <w:r w:rsidR="00EF1976">
              <w:rPr>
                <w:rFonts w:ascii="Arial" w:hAnsi="Arial"/>
                <w:sz w:val="20"/>
              </w:rPr>
              <w:t xml:space="preserve"> Check</w:t>
            </w:r>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2E4F7E74"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1202B74" w14:textId="7B8323DA"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w:t>
            </w:r>
            <w:proofErr w:type="gramStart"/>
            <w:r>
              <w:rPr>
                <w:rFonts w:ascii="Arial" w:hAnsi="Arial"/>
                <w:sz w:val="20"/>
              </w:rPr>
              <w:t>has the matching string</w:t>
            </w:r>
            <w:proofErr w:type="gramEnd"/>
            <w:r>
              <w:rPr>
                <w:rFonts w:ascii="Arial" w:hAnsi="Arial"/>
                <w:sz w:val="20"/>
              </w:rPr>
              <w:t xml:space="preserve">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1034F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344CEC49" w14:textId="2684A07F"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r>
              <w:rPr>
                <w:rFonts w:ascii="Arial" w:hAnsi="Arial"/>
                <w:sz w:val="20"/>
              </w:rPr>
              <w:t>file (parsing only liquid inventory</w:t>
            </w:r>
            <w:r w:rsidR="009544E7">
              <w:rPr>
                <w:rFonts w:ascii="Arial" w:hAnsi="Arial"/>
                <w:sz w:val="20"/>
              </w:rPr>
              <w:t xml:space="preserve"> sources</w:t>
            </w:r>
            <w:r w:rsidR="00176613">
              <w:rPr>
                <w:rFonts w:ascii="Arial" w:hAnsi="Arial"/>
                <w:sz w:val="20"/>
              </w:rPr>
              <w:t>, including those records converted from solid to liquid in FR-5</w:t>
            </w:r>
            <w:r>
              <w:rPr>
                <w:rFonts w:ascii="Arial" w:hAnsi="Arial"/>
                <w:sz w:val="20"/>
              </w:rPr>
              <w:t xml:space="preserve">)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SIMV2 Check</w:t>
            </w:r>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375DBD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w:t>
            </w:r>
            <w:r w:rsidR="006D3B85">
              <w:rPr>
                <w:rFonts w:ascii="Arial" w:hAnsi="Arial"/>
                <w:sz w:val="20"/>
                <w:lang w:val="es-GT"/>
              </w:rPr>
              <w:t>1</w:t>
            </w:r>
          </w:p>
        </w:tc>
        <w:tc>
          <w:tcPr>
            <w:tcW w:w="5940" w:type="dxa"/>
            <w:vAlign w:val="center"/>
          </w:tcPr>
          <w:p w14:paraId="18793A88" w14:textId="5034B5E7" w:rsidR="00827342" w:rsidRPr="00827342" w:rsidRDefault="006D3B85" w:rsidP="00827342">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sidRPr="006E765B">
              <w:rPr>
                <w:rFonts w:ascii="Arial" w:hAnsi="Arial"/>
                <w:b/>
                <w:bCs/>
                <w:sz w:val="20"/>
              </w:rPr>
              <w:t>SAC Liquid Release</w:t>
            </w:r>
            <w:r>
              <w:rPr>
                <w:rFonts w:ascii="Arial" w:hAnsi="Arial"/>
                <w:sz w:val="20"/>
              </w:rPr>
              <w:t xml:space="preserve"> site water release information is included if no other sources provide waste release data for the site.</w:t>
            </w:r>
            <w:r w:rsidR="00F47267">
              <w:t xml:space="preserve"> </w:t>
            </w:r>
            <w:r w:rsidR="00F47267" w:rsidRPr="00F47267">
              <w:rPr>
                <w:rFonts w:ascii="Arial" w:hAnsi="Arial"/>
                <w:sz w:val="20"/>
              </w:rPr>
              <w:t xml:space="preserve">The script will </w:t>
            </w:r>
            <w:r w:rsidR="00F47267">
              <w:rPr>
                <w:rFonts w:ascii="Arial" w:hAnsi="Arial"/>
                <w:sz w:val="20"/>
              </w:rPr>
              <w:t xml:space="preserve">also </w:t>
            </w:r>
            <w:r w:rsidR="00F47267" w:rsidRPr="00F47267">
              <w:rPr>
                <w:rFonts w:ascii="Arial" w:hAnsi="Arial"/>
                <w:sz w:val="20"/>
              </w:rPr>
              <w:t>verify that sites that have the character string “241</w:t>
            </w:r>
            <w:proofErr w:type="gramStart"/>
            <w:r w:rsidR="00F47267" w:rsidRPr="00F47267">
              <w:rPr>
                <w:rFonts w:ascii="Arial" w:hAnsi="Arial"/>
                <w:sz w:val="20"/>
              </w:rPr>
              <w:t>-“ in</w:t>
            </w:r>
            <w:proofErr w:type="gramEnd"/>
            <w:r w:rsidR="00F47267" w:rsidRPr="00F47267">
              <w:rPr>
                <w:rFonts w:ascii="Arial" w:hAnsi="Arial"/>
                <w:sz w:val="20"/>
              </w:rPr>
              <w:t xml:space="preserve"> the site name have been excluded with the exception of sites that have “241-C” in the name.</w:t>
            </w:r>
            <w:r>
              <w:rPr>
                <w:rFonts w:ascii="Arial" w:hAnsi="Arial"/>
                <w:sz w:val="20"/>
              </w:rPr>
              <w:t xml:space="preserve"> If no </w:t>
            </w:r>
            <w:r w:rsidR="00F47267">
              <w:rPr>
                <w:rFonts w:ascii="Arial" w:hAnsi="Arial"/>
                <w:sz w:val="20"/>
              </w:rPr>
              <w:t>deviations</w:t>
            </w:r>
            <w:r>
              <w:rPr>
                <w:rFonts w:ascii="Arial" w:hAnsi="Arial"/>
                <w:sz w:val="20"/>
              </w:rPr>
              <w:t xml:space="preserve"> are found, the checking script will print out ‘##QA-PASS (SAC Check)”.</w:t>
            </w:r>
          </w:p>
        </w:tc>
      </w:tr>
      <w:tr w:rsidR="0041315E" w:rsidRPr="006A1EF3" w14:paraId="5010E73B" w14:textId="77777777" w:rsidTr="00827342">
        <w:trPr>
          <w:trHeight w:val="935"/>
        </w:trPr>
        <w:tc>
          <w:tcPr>
            <w:tcW w:w="1710" w:type="dxa"/>
            <w:vAlign w:val="center"/>
          </w:tcPr>
          <w:p w14:paraId="2AC34734" w14:textId="308C0732" w:rsidR="0041315E" w:rsidRDefault="0041315E" w:rsidP="0041315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65DDD355" w:rsidR="0041315E" w:rsidRPr="00966079"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3617F4A3" w14:textId="703A942F"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Pr>
                <w:rFonts w:ascii="Arial" w:hAnsi="Arial"/>
                <w:bCs/>
                <w:sz w:val="20"/>
              </w:rPr>
              <w:t xml:space="preserve">all waste release information has been grouped by site, </w:t>
            </w:r>
            <w:proofErr w:type="spellStart"/>
            <w:r>
              <w:rPr>
                <w:rFonts w:ascii="Arial" w:hAnsi="Arial"/>
                <w:bCs/>
                <w:sz w:val="20"/>
              </w:rPr>
              <w:t>copc</w:t>
            </w:r>
            <w:proofErr w:type="spellEnd"/>
            <w:r>
              <w:rPr>
                <w:rFonts w:ascii="Arial" w:hAnsi="Arial"/>
                <w:bCs/>
                <w:sz w:val="20"/>
              </w:rPr>
              <w:t>, and year</w:t>
            </w:r>
            <w:r>
              <w:rPr>
                <w:rFonts w:ascii="Arial" w:hAnsi="Arial"/>
                <w:sz w:val="20"/>
              </w:rPr>
              <w:t>. If no variances are found, the checking script will print out ‘##QA-PASS (Comprehensive Check)”.</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23593A7B" w:rsidR="0041315E" w:rsidRPr="0041315E"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506FD926" w14:textId="41199A4C" w:rsidR="0041315E" w:rsidRPr="00827342" w:rsidDel="006D3B85" w:rsidRDefault="0041315E" w:rsidP="0041315E">
            <w:pPr>
              <w:pStyle w:val="H1bodytext"/>
              <w:spacing w:after="0"/>
              <w:ind w:left="0"/>
              <w:jc w:val="center"/>
              <w:rPr>
                <w:rFonts w:ascii="Arial" w:hAnsi="Arial"/>
                <w:sz w:val="20"/>
              </w:rPr>
            </w:pPr>
            <w:r>
              <w:rPr>
                <w:rFonts w:ascii="Arial" w:hAnsi="Arial"/>
                <w:sz w:val="20"/>
              </w:rPr>
              <w:t>Execute the checking script (common step for test case). The script will verify that all waste release information has been written accurately, rounding to the 6</w:t>
            </w:r>
            <w:r w:rsidRPr="006E765B">
              <w:rPr>
                <w:rFonts w:ascii="Arial" w:hAnsi="Arial"/>
                <w:sz w:val="20"/>
                <w:vertAlign w:val="superscript"/>
              </w:rPr>
              <w:t>th</w:t>
            </w:r>
            <w:r>
              <w:rPr>
                <w:rFonts w:ascii="Arial" w:hAnsi="Arial"/>
                <w:sz w:val="20"/>
              </w:rPr>
              <w:t xml:space="preserve"> significant digit. If no differences are found, the checking script will print out ‘##QA-PASS (</w:t>
            </w:r>
            <w:r w:rsidRPr="0041315E">
              <w:rPr>
                <w:rFonts w:ascii="Arial" w:hAnsi="Arial"/>
                <w:sz w:val="20"/>
              </w:rPr>
              <w:t>Comprehensive Check in Reverse</w:t>
            </w:r>
            <w:r>
              <w:rPr>
                <w:rFonts w:ascii="Arial" w:hAnsi="Arial"/>
                <w:sz w:val="20"/>
              </w:rPr>
              <w:t>)”.</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lastRenderedPageBreak/>
        <w:t xml:space="preserve">Installation </w:t>
      </w:r>
      <w:r w:rsidR="00E62A15" w:rsidRPr="00E9368E">
        <w:t xml:space="preserve">Test Plan and </w:t>
      </w:r>
      <w:r w:rsidR="00215CB2">
        <w:t xml:space="preserve">Acceptance Test Plan </w:t>
      </w:r>
      <w:r w:rsidR="00E62A15" w:rsidRPr="00E9368E">
        <w:t>Cases</w:t>
      </w:r>
    </w:p>
    <w:p w14:paraId="1FD5A036" w14:textId="4E0053CF"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79BB1D19" w:rsidR="00DA11B3" w:rsidRDefault="00DA11B3" w:rsidP="00DA11B3">
            <w:pPr>
              <w:pStyle w:val="Table"/>
              <w:rPr>
                <w:bCs/>
                <w:sz w:val="20"/>
              </w:rPr>
            </w:pPr>
            <w:bookmarkStart w:id="5" w:name="_Ref35854255"/>
            <w:r>
              <w:t xml:space="preserve">Table </w:t>
            </w:r>
            <w:fldSimple w:instr=" SEQ Table \* ARABIC ">
              <w:r w:rsidR="006C6173">
                <w:rPr>
                  <w:noProof/>
                </w:rPr>
                <w:t>2</w:t>
              </w:r>
            </w:fldSimple>
            <w:bookmarkEnd w:id="5"/>
          </w:p>
          <w:p w14:paraId="497FE0D4" w14:textId="67A98B46" w:rsidR="008912C9" w:rsidRPr="00DA11B3" w:rsidRDefault="00950E46"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950E46"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07587C5"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67E68F7E"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89B133E" w:rsidR="00DA11B3" w:rsidRDefault="00DA11B3" w:rsidP="00DA11B3">
            <w:pPr>
              <w:pStyle w:val="Table"/>
            </w:pPr>
            <w:bookmarkStart w:id="6" w:name="_Ref35857166"/>
            <w:bookmarkStart w:id="7" w:name="_Hlk51140152"/>
            <w:r>
              <w:t xml:space="preserve">Table </w:t>
            </w:r>
            <w:fldSimple w:instr=" SEQ Table \* ARABIC ">
              <w:r w:rsidR="006C6173">
                <w:rPr>
                  <w:noProof/>
                </w:rPr>
                <w:t>3</w:t>
              </w:r>
            </w:fldSimple>
            <w:bookmarkEnd w:id="6"/>
          </w:p>
          <w:p w14:paraId="17D4281C" w14:textId="1CE58684" w:rsidR="006504D7" w:rsidRPr="00DA11B3" w:rsidRDefault="00950E46"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950E46"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2A218433"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62D94FE6"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6504D7"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45DB0D4F"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w:t>
            </w:r>
            <w:r w:rsidR="00EF1976">
              <w:rPr>
                <w:rFonts w:ascii="Arial" w:hAnsi="Arial"/>
                <w:i/>
                <w:iCs/>
                <w:sz w:val="20"/>
              </w:rPr>
              <w:t>CIE-IPP</w:t>
            </w:r>
            <w:r>
              <w:rPr>
                <w:rFonts w:ascii="Arial" w:hAnsi="Arial"/>
                <w:i/>
                <w:iCs/>
                <w:sz w:val="20"/>
              </w:rPr>
              <w:t>.sh</w:t>
            </w:r>
          </w:p>
        </w:tc>
        <w:tc>
          <w:tcPr>
            <w:tcW w:w="3649" w:type="dxa"/>
            <w:vAlign w:val="center"/>
          </w:tcPr>
          <w:p w14:paraId="50D53607" w14:textId="12D70E65" w:rsidR="006504D7" w:rsidRDefault="00B34E76" w:rsidP="00B84619">
            <w:pPr>
              <w:pStyle w:val="H1bodytext"/>
              <w:spacing w:after="0"/>
              <w:ind w:left="0"/>
              <w:rPr>
                <w:rFonts w:ascii="Arial" w:hAnsi="Arial"/>
                <w:sz w:val="20"/>
              </w:rPr>
            </w:pPr>
            <w:r>
              <w:rPr>
                <w:rFonts w:ascii="Arial" w:hAnsi="Arial"/>
                <w:sz w:val="20"/>
              </w:rPr>
              <w:t>5</w:t>
            </w:r>
            <w:r w:rsidR="00663746">
              <w:rPr>
                <w:rFonts w:ascii="Arial" w:hAnsi="Arial"/>
                <w:sz w:val="20"/>
              </w:rPr>
              <w:t xml:space="preserve"> files should be created</w:t>
            </w:r>
            <w:r w:rsidR="00180364">
              <w:rPr>
                <w:rFonts w:ascii="Arial" w:hAnsi="Arial"/>
                <w:sz w:val="20"/>
              </w:rPr>
              <w:t>:</w:t>
            </w:r>
          </w:p>
          <w:p w14:paraId="16865A34" w14:textId="7F9A78F8"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r w:rsidR="00EF1976">
              <w:rPr>
                <w:rFonts w:ascii="Arial" w:hAnsi="Arial"/>
                <w:b/>
                <w:bCs/>
                <w:i/>
                <w:iCs/>
                <w:sz w:val="20"/>
              </w:rPr>
              <w:t>CIE-IPP</w:t>
            </w:r>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5389BBB3" w:rsidR="00180364" w:rsidRPr="006E765B"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log</w:t>
            </w:r>
          </w:p>
          <w:p w14:paraId="65F2B245" w14:textId="604F2846" w:rsidR="006D3B85" w:rsidRPr="00180364" w:rsidRDefault="006D3B85" w:rsidP="00180364">
            <w:pPr>
              <w:pStyle w:val="H1bodytext"/>
              <w:numPr>
                <w:ilvl w:val="0"/>
                <w:numId w:val="19"/>
              </w:numPr>
              <w:spacing w:after="0"/>
              <w:rPr>
                <w:rFonts w:ascii="Arial" w:hAnsi="Arial"/>
                <w:sz w:val="20"/>
              </w:rPr>
            </w:pPr>
            <w:r>
              <w:rPr>
                <w:rFonts w:ascii="Arial" w:hAnsi="Arial"/>
                <w:b/>
                <w:bCs/>
                <w:i/>
                <w:iCs/>
                <w:sz w:val="20"/>
              </w:rPr>
              <w:t>preprocessed_inventory-</w:t>
            </w:r>
            <w:r w:rsidR="00E43DD8">
              <w:rPr>
                <w:rFonts w:ascii="Arial" w:hAnsi="Arial"/>
                <w:b/>
                <w:bCs/>
                <w:i/>
                <w:iCs/>
                <w:sz w:val="20"/>
              </w:rPr>
              <w:t>exclude.csv</w:t>
            </w:r>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lastRenderedPageBreak/>
              <w:t>2</w:t>
            </w:r>
          </w:p>
        </w:tc>
        <w:tc>
          <w:tcPr>
            <w:tcW w:w="3644" w:type="dxa"/>
            <w:vAlign w:val="center"/>
          </w:tcPr>
          <w:p w14:paraId="4DE336C9" w14:textId="641FCA29" w:rsidR="00A4786F" w:rsidRPr="00960A25" w:rsidRDefault="00960A25" w:rsidP="00B84619">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w:t>
            </w:r>
            <w:r w:rsidR="00EF1976">
              <w:rPr>
                <w:rFonts w:ascii="Arial" w:hAnsi="Arial"/>
                <w:i/>
                <w:iCs/>
                <w:sz w:val="20"/>
              </w:rPr>
              <w:t>cie-ipp</w:t>
            </w:r>
            <w:r>
              <w:rPr>
                <w:rFonts w:ascii="Arial" w:hAnsi="Arial"/>
                <w:i/>
                <w:iCs/>
                <w:sz w:val="20"/>
              </w:rPr>
              <w:t>_check.sh</w:t>
            </w:r>
          </w:p>
        </w:tc>
        <w:tc>
          <w:tcPr>
            <w:tcW w:w="3649" w:type="dxa"/>
            <w:vAlign w:val="center"/>
          </w:tcPr>
          <w:p w14:paraId="774F1BAB" w14:textId="1862F876"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0918177F" w14:textId="367803D6"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F964248" w14:textId="3EC3E6FA" w:rsidR="00702160" w:rsidRDefault="00960A25" w:rsidP="00B84619">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Waste Site Parse Check): The cie-ipp.pl output only has sites listed in the VZEHSIT.</w:t>
            </w:r>
            <w:r w:rsidR="0041315E">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0A6EF0C2"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77F33F2A"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D9F1CD1" w14:textId="13632F60" w:rsidR="00960A25" w:rsidRDefault="00960A25" w:rsidP="00960A25">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SIMV2 Check)</w:t>
            </w:r>
            <w:r w:rsidR="0041315E">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5649CF01"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7DAB4926" w:rsidR="00960A25" w:rsidRDefault="00960A25" w:rsidP="00960A25">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6B3B535E" w14:textId="4BC81A60"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Rerouted Sites Check)</w:t>
            </w:r>
            <w:r w:rsidR="0041315E">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3B58F713"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2273FAF0" w:rsidR="00960A25" w:rsidRDefault="00960A25" w:rsidP="00960A25">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934D340" w14:textId="67EDB4B6"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Chemical Inventory Check)</w:t>
            </w:r>
            <w:r>
              <w:rPr>
                <w:rFonts w:ascii="Arial" w:hAnsi="Arial"/>
                <w:sz w:val="20"/>
              </w:rPr>
              <w:t>”</w:t>
            </w:r>
            <w:r w:rsidR="0041315E">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4D632BAB"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E43DD8"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551B0F2D" w:rsidR="00E43DD8" w:rsidRDefault="00E43DD8" w:rsidP="00960A25">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77BD29D0" w14:textId="5B21B36C" w:rsidR="00E43DD8" w:rsidRDefault="00E43DD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r w:rsidR="0041315E">
              <w:rPr>
                <w:rFonts w:ascii="Arial" w:hAnsi="Arial"/>
                <w:sz w:val="20"/>
              </w:rPr>
              <w:t>.</w:t>
            </w:r>
          </w:p>
          <w:p w14:paraId="4B78D454" w14:textId="77777777" w:rsidR="0041315E" w:rsidRDefault="0041315E" w:rsidP="00D56F98">
            <w:pPr>
              <w:pStyle w:val="H1bodytext"/>
              <w:spacing w:after="0"/>
              <w:ind w:left="0"/>
              <w:rPr>
                <w:rFonts w:ascii="Arial" w:hAnsi="Arial"/>
                <w:sz w:val="20"/>
              </w:rPr>
            </w:pPr>
          </w:p>
          <w:p w14:paraId="19298C1C" w14:textId="5E785344" w:rsidR="0041315E" w:rsidRPr="00E43DD8" w:rsidRDefault="0041315E" w:rsidP="00D56F98">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1598591445"/>
                <w:placeholder>
                  <w:docPart w:val="F2E0D37CA739498F812326CDF33CF4E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41315E"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lastRenderedPageBreak/>
              <w:t>8</w:t>
            </w:r>
          </w:p>
        </w:tc>
        <w:tc>
          <w:tcPr>
            <w:tcW w:w="3644" w:type="dxa"/>
            <w:tcBorders>
              <w:bottom w:val="single" w:sz="4" w:space="0" w:color="auto"/>
            </w:tcBorders>
            <w:vAlign w:val="center"/>
          </w:tcPr>
          <w:p w14:paraId="672E2894" w14:textId="40C20CBD" w:rsidR="0041315E" w:rsidRPr="0041315E" w:rsidRDefault="0041315E" w:rsidP="00960A25">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6117956" w14:textId="21EBE9AB"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0768977C" w14:textId="77777777" w:rsidR="0041315E" w:rsidRDefault="0041315E" w:rsidP="0041315E">
            <w:pPr>
              <w:pStyle w:val="H1bodytext"/>
              <w:spacing w:after="0"/>
              <w:ind w:left="0"/>
              <w:rPr>
                <w:rFonts w:ascii="Arial" w:hAnsi="Arial"/>
                <w:sz w:val="20"/>
              </w:rPr>
            </w:pPr>
          </w:p>
          <w:p w14:paraId="70D7B25E" w14:textId="3D49A8A4" w:rsidR="0041315E" w:rsidRDefault="0041315E" w:rsidP="0041315E">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1912916771"/>
                <w:placeholder>
                  <w:docPart w:val="712010DAC4F0494696EB8694C40671C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41315E" w:rsidRPr="007D0AAC" w14:paraId="40EC76AF" w14:textId="77777777" w:rsidTr="006E765B">
        <w:trPr>
          <w:trHeight w:val="539"/>
        </w:trPr>
        <w:tc>
          <w:tcPr>
            <w:tcW w:w="650" w:type="dxa"/>
            <w:tcBorders>
              <w:bottom w:val="single" w:sz="4" w:space="0" w:color="auto"/>
            </w:tcBorders>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tcBorders>
              <w:bottom w:val="single" w:sz="4" w:space="0" w:color="auto"/>
            </w:tcBorders>
            <w:vAlign w:val="center"/>
          </w:tcPr>
          <w:p w14:paraId="285B8AE0" w14:textId="514CA174" w:rsidR="0041315E" w:rsidRDefault="0041315E" w:rsidP="0041315E">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DC445D4" w14:textId="7AB7B2AD"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5DB794A7" w14:textId="77777777" w:rsidR="0041315E" w:rsidRDefault="0041315E" w:rsidP="0041315E">
            <w:pPr>
              <w:pStyle w:val="H1bodytext"/>
              <w:spacing w:after="0"/>
              <w:ind w:left="0"/>
              <w:rPr>
                <w:rFonts w:ascii="Arial" w:hAnsi="Arial"/>
                <w:sz w:val="20"/>
              </w:rPr>
            </w:pPr>
          </w:p>
          <w:p w14:paraId="5AEB741D" w14:textId="363DB8DD" w:rsidR="0041315E" w:rsidRDefault="0041315E" w:rsidP="0041315E">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72239869"/>
                <w:placeholder>
                  <w:docPart w:val="BF1E5AF3838B4F2E922CA0BC2F4321C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5D253FB" w14:textId="77777777" w:rsidR="0041315E" w:rsidRPr="00702160" w:rsidRDefault="0041315E" w:rsidP="0041315E">
            <w:pPr>
              <w:pStyle w:val="H1bodytext"/>
              <w:spacing w:after="0"/>
              <w:ind w:left="0"/>
              <w:rPr>
                <w:rFonts w:ascii="Arial" w:hAnsi="Arial"/>
                <w:sz w:val="20"/>
              </w:rPr>
            </w:pPr>
          </w:p>
        </w:tc>
      </w:tr>
      <w:bookmarkEnd w:id="7"/>
    </w:tbl>
    <w:p w14:paraId="64CA724E" w14:textId="04B1D428" w:rsidR="006504D7" w:rsidRDefault="006504D7" w:rsidP="00E62A15">
      <w:pPr>
        <w:pStyle w:val="H1bodytext"/>
        <w:spacing w:after="120"/>
        <w:rPr>
          <w:rFonts w:ascii="Arial" w:hAnsi="Arial"/>
          <w:highlight w:val="yellow"/>
        </w:rPr>
      </w:pPr>
    </w:p>
    <w:p w14:paraId="2B86665B" w14:textId="44948563" w:rsidR="00595225" w:rsidRDefault="00595225" w:rsidP="006E765B">
      <w:pPr>
        <w:pStyle w:val="Caption"/>
        <w:keepNext/>
        <w:jc w:val="left"/>
      </w:pPr>
    </w:p>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lastRenderedPageBreak/>
        <w:t>OUTPUT=</w:t>
      </w:r>
      <w:proofErr w:type="spellStart"/>
      <w:r w:rsidR="00850706">
        <w:rPr>
          <w:rFonts w:ascii="Arial" w:hAnsi="Arial"/>
        </w:rPr>
        <w:t>preprocessed_inventory</w:t>
      </w:r>
      <w:proofErr w:type="spellEnd"/>
    </w:p>
    <w:p w14:paraId="690109D9" w14:textId="0402C993"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r w:rsidR="00C01FA0">
            <w:rPr>
              <w:b/>
              <w:bCs/>
              <w:sz w:val="20"/>
            </w:rPr>
            <w:t>Inventory Preprocessor</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rFonts w:ascii="Arial" w:hAnsi="Arial" w:cs="Arial"/>
        </w:rPr>
      </w:pPr>
    </w:p>
    <w:p w14:paraId="78F1419A" w14:textId="55B9033B" w:rsidR="004F4E3B" w:rsidRDefault="004F4E3B" w:rsidP="004F4E3B">
      <w:pPr>
        <w:pStyle w:val="Heading1"/>
      </w:pPr>
      <w:r>
        <w:t>References</w:t>
      </w:r>
    </w:p>
    <w:p w14:paraId="27F09BFC" w14:textId="4C0FE6E5" w:rsidR="004F4E3B" w:rsidRDefault="004F4E3B" w:rsidP="006E765B">
      <w:pPr>
        <w:pStyle w:val="ReferenceListText"/>
        <w:ind w:left="1710" w:hanging="990"/>
      </w:pPr>
      <w:r w:rsidRPr="006E765B">
        <w:rPr>
          <w:rFonts w:ascii="Arial" w:eastAsiaTheme="minorHAnsi" w:hAnsi="Arial" w:cs="Arial"/>
          <w:szCs w:val="22"/>
        </w:rPr>
        <w:t>IBM Knowledge Center</w:t>
      </w:r>
      <w:r w:rsidRPr="006E765B">
        <w:rPr>
          <w:rFonts w:ascii="Arial" w:hAnsi="Arial" w:cs="Arial"/>
        </w:rPr>
        <w:t xml:space="preserve">, </w:t>
      </w:r>
      <w:r w:rsidRPr="006E765B">
        <w:rPr>
          <w:rFonts w:ascii="Arial" w:hAnsi="Arial" w:cs="Arial"/>
          <w:i/>
        </w:rPr>
        <w:t>Round-Half-to-Even</w:t>
      </w:r>
      <w:r w:rsidR="00415056" w:rsidRPr="006E765B">
        <w:rPr>
          <w:rFonts w:ascii="Arial" w:hAnsi="Arial" w:cs="Arial"/>
          <w:i/>
        </w:rPr>
        <w:t xml:space="preserve"> Function</w:t>
      </w:r>
      <w:r w:rsidRPr="006E765B">
        <w:rPr>
          <w:rFonts w:ascii="Arial" w:hAnsi="Arial" w:cs="Arial"/>
        </w:rPr>
        <w:t xml:space="preserve">. Available at: </w:t>
      </w:r>
      <w:hyperlink r:id="rId11" w:history="1">
        <w:r w:rsidR="00415056" w:rsidRPr="006E765B">
          <w:rPr>
            <w:rStyle w:val="Hyperlink"/>
            <w:rFonts w:ascii="Arial" w:hAnsi="Arial" w:cs="Arial"/>
          </w:rPr>
          <w:t>https://www.ibm.com/support/knowledgecenter/en/SSEPGG_11.5.0/com.ibm.db2.luw.xml.doc/doc/xqrfnrhe.html</w:t>
        </w:r>
      </w:hyperlink>
      <w:r w:rsidRPr="006E765B">
        <w:rPr>
          <w:rFonts w:ascii="Arial" w:hAnsi="Arial" w:cs="Arial"/>
        </w:rPr>
        <w:t>.</w:t>
      </w:r>
    </w:p>
    <w:p w14:paraId="35BDDEAD" w14:textId="77777777" w:rsidR="004F4E3B" w:rsidRPr="00750F36" w:rsidRDefault="004F4E3B" w:rsidP="006E765B">
      <w:pPr>
        <w:ind w:left="720"/>
      </w:pPr>
    </w:p>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8" w:name="_Ref33082828"/>
      <w:r>
        <w:t xml:space="preserve">Appendix </w:t>
      </w:r>
      <w:fldSimple w:instr=" SEQ Appendix \* ALPHABETIC ">
        <w:r w:rsidR="006C6173">
          <w:rPr>
            <w:noProof/>
          </w:rPr>
          <w:t>A</w:t>
        </w:r>
      </w:fldSimple>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lastRenderedPageBreak/>
        <w:br w:type="page"/>
      </w:r>
    </w:p>
    <w:p w14:paraId="67079DF9" w14:textId="78E4B9CA" w:rsidR="00192EF0" w:rsidRDefault="00192EF0">
      <w:r>
        <w:rPr>
          <w:b/>
          <w:bCs/>
        </w:rPr>
        <w:lastRenderedPageBreak/>
        <w:t>Testing Process Description</w:t>
      </w:r>
    </w:p>
    <w:p w14:paraId="30703779" w14:textId="5FCAA0ED"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r w:rsidR="00D16275">
        <w:t>the</w:t>
      </w:r>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20F5973B" w14:textId="6E4B78A7" w:rsidR="00192EF0" w:rsidRDefault="00192EF0"/>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436E42" w:rsidRPr="00932809" w14:paraId="4A568B76" w14:textId="77777777" w:rsidTr="00750F36">
        <w:trPr>
          <w:cantSplit/>
          <w:trHeight w:val="360"/>
          <w:tblHeader/>
        </w:trPr>
        <w:tc>
          <w:tcPr>
            <w:tcW w:w="9360" w:type="dxa"/>
            <w:gridSpan w:val="4"/>
            <w:tcBorders>
              <w:top w:val="nil"/>
              <w:left w:val="nil"/>
              <w:bottom w:val="single" w:sz="4" w:space="0" w:color="auto"/>
              <w:right w:val="nil"/>
            </w:tcBorders>
            <w:vAlign w:val="bottom"/>
          </w:tcPr>
          <w:p w14:paraId="6517E494" w14:textId="77777777" w:rsidR="00436E42" w:rsidRDefault="00436E42" w:rsidP="00750F36">
            <w:pPr>
              <w:pStyle w:val="Table"/>
            </w:pPr>
            <w:r>
              <w:t xml:space="preserve">Table </w:t>
            </w:r>
            <w:fldSimple w:instr=" SEQ Table \* ARABIC ">
              <w:r>
                <w:rPr>
                  <w:noProof/>
                </w:rPr>
                <w:t>3</w:t>
              </w:r>
            </w:fldSimple>
          </w:p>
          <w:p w14:paraId="60A8E498" w14:textId="215B0936" w:rsidR="00436E42" w:rsidRPr="00DA11B3" w:rsidRDefault="00950E46" w:rsidP="00750F36">
            <w:pPr>
              <w:pStyle w:val="H1bodytext"/>
              <w:spacing w:after="0"/>
              <w:ind w:left="0"/>
              <w:jc w:val="center"/>
              <w:rPr>
                <w:rFonts w:ascii="Arial" w:hAnsi="Arial"/>
                <w:b/>
                <w:szCs w:val="22"/>
              </w:rPr>
            </w:pPr>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36E42" w:rsidRPr="00DA11B3">
              <w:rPr>
                <w:rFonts w:ascii="Arial" w:hAnsi="Arial" w:cs="Arial"/>
                <w:b/>
                <w:szCs w:val="22"/>
              </w:rPr>
              <w:t xml:space="preserve"> Acceptance </w:t>
            </w:r>
            <w:r w:rsidR="00436E42" w:rsidRPr="00DA11B3">
              <w:rPr>
                <w:rFonts w:ascii="Arial" w:hAnsi="Arial"/>
                <w:b/>
                <w:szCs w:val="22"/>
              </w:rPr>
              <w:t>Test Plan Case 1</w:t>
            </w:r>
          </w:p>
        </w:tc>
      </w:tr>
      <w:tr w:rsidR="00436E42" w:rsidRPr="007D0AAC" w14:paraId="693E7459" w14:textId="77777777" w:rsidTr="00750F36">
        <w:trPr>
          <w:cantSplit/>
          <w:trHeight w:val="530"/>
          <w:tblHeader/>
        </w:trPr>
        <w:tc>
          <w:tcPr>
            <w:tcW w:w="4294" w:type="dxa"/>
            <w:gridSpan w:val="2"/>
            <w:tcBorders>
              <w:top w:val="single" w:sz="4" w:space="0" w:color="auto"/>
            </w:tcBorders>
            <w:shd w:val="clear" w:color="auto" w:fill="auto"/>
            <w:vAlign w:val="center"/>
          </w:tcPr>
          <w:p w14:paraId="75310B73" w14:textId="69B29E80" w:rsidR="00436E42" w:rsidRPr="007D0AAC" w:rsidRDefault="00950E46" w:rsidP="00750F36">
            <w:pPr>
              <w:pStyle w:val="H1bodytext"/>
              <w:spacing w:after="0"/>
              <w:ind w:left="0"/>
              <w:jc w:val="center"/>
              <w:rPr>
                <w:rFonts w:ascii="Arial" w:hAnsi="Arial"/>
                <w:b/>
                <w:sz w:val="20"/>
              </w:rPr>
            </w:pPr>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36E42" w:rsidRPr="007D0AAC">
              <w:rPr>
                <w:rFonts w:ascii="Arial" w:hAnsi="Arial" w:cs="Arial"/>
                <w:b/>
                <w:sz w:val="20"/>
              </w:rPr>
              <w:t xml:space="preserve"> </w:t>
            </w:r>
            <w:r w:rsidR="00436E42" w:rsidRPr="007D0AAC">
              <w:rPr>
                <w:rFonts w:ascii="Arial" w:hAnsi="Arial"/>
                <w:b/>
                <w:sz w:val="20"/>
              </w:rPr>
              <w:t>Acceptance Testing</w:t>
            </w:r>
          </w:p>
          <w:p w14:paraId="759135F5" w14:textId="63D8C01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5ECFE985"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Date:</w:t>
            </w:r>
          </w:p>
        </w:tc>
      </w:tr>
      <w:tr w:rsidR="00436E42" w:rsidRPr="007D0AAC" w14:paraId="1F8747C8" w14:textId="77777777" w:rsidTr="00750F36">
        <w:trPr>
          <w:cantSplit/>
          <w:trHeight w:val="530"/>
          <w:tblHeader/>
        </w:trPr>
        <w:tc>
          <w:tcPr>
            <w:tcW w:w="4294" w:type="dxa"/>
            <w:gridSpan w:val="2"/>
            <w:tcBorders>
              <w:top w:val="single" w:sz="4" w:space="0" w:color="auto"/>
            </w:tcBorders>
            <w:shd w:val="clear" w:color="auto" w:fill="auto"/>
            <w:vAlign w:val="center"/>
          </w:tcPr>
          <w:p w14:paraId="1C025CCA"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1AE7EC9" w14:textId="77777777" w:rsidR="00436E42" w:rsidRPr="007D0AAC" w:rsidRDefault="00436E42" w:rsidP="00750F36">
            <w:pPr>
              <w:pStyle w:val="H1bodytext"/>
              <w:spacing w:after="0"/>
              <w:ind w:left="0"/>
              <w:rPr>
                <w:rFonts w:ascii="Arial" w:hAnsi="Arial"/>
                <w:b/>
                <w:sz w:val="20"/>
              </w:rPr>
            </w:pPr>
            <w:r w:rsidRPr="00DD4761">
              <w:rPr>
                <w:rFonts w:ascii="Arial" w:hAnsi="Arial"/>
                <w:b/>
                <w:sz w:val="20"/>
              </w:rPr>
              <w:t>\\olive\backups\CAVE\CA-CIE-Tools-TestEnv\</w:t>
            </w:r>
            <w:r>
              <w:rPr>
                <w:rFonts w:ascii="Arial" w:hAnsi="Arial"/>
                <w:b/>
                <w:sz w:val="20"/>
              </w:rPr>
              <w:t>cie-ipp</w:t>
            </w:r>
          </w:p>
        </w:tc>
        <w:tc>
          <w:tcPr>
            <w:tcW w:w="5066" w:type="dxa"/>
            <w:gridSpan w:val="2"/>
            <w:tcBorders>
              <w:top w:val="single" w:sz="4" w:space="0" w:color="auto"/>
            </w:tcBorders>
            <w:shd w:val="clear" w:color="auto" w:fill="auto"/>
            <w:vAlign w:val="center"/>
          </w:tcPr>
          <w:p w14:paraId="3E42B0D9" w14:textId="77777777" w:rsidR="00436E42" w:rsidRPr="007D0AAC" w:rsidRDefault="00436E42" w:rsidP="00750F36">
            <w:pPr>
              <w:pStyle w:val="H1bodytext"/>
              <w:spacing w:after="0"/>
              <w:ind w:left="0"/>
              <w:rPr>
                <w:rFonts w:ascii="Arial" w:hAnsi="Arial"/>
                <w:b/>
                <w:sz w:val="20"/>
              </w:rPr>
            </w:pPr>
            <w:r>
              <w:rPr>
                <w:rFonts w:ascii="Arial" w:hAnsi="Arial"/>
                <w:b/>
                <w:sz w:val="20"/>
              </w:rPr>
              <w:t>Test Performed By:</w:t>
            </w:r>
          </w:p>
        </w:tc>
      </w:tr>
      <w:tr w:rsidR="00436E42" w:rsidRPr="007D0AAC" w14:paraId="692C3FFA" w14:textId="77777777" w:rsidTr="00750F36">
        <w:trPr>
          <w:cantSplit/>
          <w:trHeight w:val="530"/>
          <w:tblHeader/>
        </w:trPr>
        <w:tc>
          <w:tcPr>
            <w:tcW w:w="9360" w:type="dxa"/>
            <w:gridSpan w:val="4"/>
            <w:tcBorders>
              <w:top w:val="single" w:sz="4" w:space="0" w:color="auto"/>
            </w:tcBorders>
            <w:shd w:val="clear" w:color="auto" w:fill="auto"/>
            <w:vAlign w:val="center"/>
          </w:tcPr>
          <w:p w14:paraId="23D97A0E"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esting Directory: </w:t>
            </w:r>
            <w:r w:rsidRPr="00DD4761">
              <w:rPr>
                <w:rFonts w:ascii="Arial" w:hAnsi="Arial"/>
                <w:b/>
                <w:sz w:val="20"/>
              </w:rPr>
              <w:t>\\olive\backups\CAVE\CA-CIE-Tools-TestEnv\</w:t>
            </w:r>
            <w:r>
              <w:rPr>
                <w:rFonts w:ascii="Arial" w:hAnsi="Arial"/>
                <w:b/>
                <w:sz w:val="20"/>
              </w:rPr>
              <w:t>cie-ipp</w:t>
            </w:r>
          </w:p>
        </w:tc>
      </w:tr>
      <w:tr w:rsidR="00436E42" w:rsidRPr="00572F5F" w14:paraId="19AE9098" w14:textId="77777777" w:rsidTr="00750F36">
        <w:trPr>
          <w:cantSplit/>
          <w:trHeight w:val="530"/>
          <w:tblHeader/>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36E42" w:rsidRPr="007D0AAC" w14:paraId="354C62EC" w14:textId="77777777" w:rsidTr="00750F36">
        <w:trPr>
          <w:trHeight w:val="440"/>
        </w:trPr>
        <w:tc>
          <w:tcPr>
            <w:tcW w:w="9360" w:type="dxa"/>
            <w:gridSpan w:val="4"/>
            <w:vAlign w:val="center"/>
          </w:tcPr>
          <w:p w14:paraId="58EDC932" w14:textId="77777777" w:rsidR="00436E42" w:rsidRPr="007D0AAC" w:rsidRDefault="00436E42" w:rsidP="00750F36">
            <w:pPr>
              <w:pStyle w:val="H1bodytext"/>
              <w:spacing w:after="0"/>
              <w:ind w:left="0"/>
              <w:rPr>
                <w:rFonts w:ascii="Arial" w:hAnsi="Arial"/>
                <w:sz w:val="20"/>
              </w:rPr>
            </w:pPr>
            <w:r>
              <w:rPr>
                <w:rFonts w:ascii="Arial" w:hAnsi="Arial"/>
                <w:sz w:val="20"/>
              </w:rPr>
              <w:t>Navigate to the Testing Directory</w:t>
            </w:r>
          </w:p>
        </w:tc>
      </w:tr>
      <w:tr w:rsidR="00436E42" w14:paraId="440897B1" w14:textId="77777777" w:rsidTr="00750F36">
        <w:trPr>
          <w:trHeight w:val="728"/>
        </w:trPr>
        <w:tc>
          <w:tcPr>
            <w:tcW w:w="650" w:type="dxa"/>
            <w:vAlign w:val="center"/>
          </w:tcPr>
          <w:p w14:paraId="215A19BE" w14:textId="2F4687DE" w:rsidR="00436E42" w:rsidRPr="007D0AAC" w:rsidRDefault="00FB0144" w:rsidP="00750F36">
            <w:pPr>
              <w:pStyle w:val="H1bodytext"/>
              <w:spacing w:after="0"/>
              <w:ind w:left="0"/>
              <w:jc w:val="center"/>
              <w:rPr>
                <w:rFonts w:ascii="Arial" w:hAnsi="Arial"/>
                <w:sz w:val="20"/>
              </w:rPr>
            </w:pPr>
            <w:r>
              <w:rPr>
                <w:rFonts w:ascii="Arial" w:hAnsi="Arial"/>
                <w:sz w:val="20"/>
              </w:rPr>
              <w:t>1</w:t>
            </w:r>
          </w:p>
        </w:tc>
        <w:tc>
          <w:tcPr>
            <w:tcW w:w="3644" w:type="dxa"/>
            <w:vAlign w:val="center"/>
          </w:tcPr>
          <w:p w14:paraId="189A506A" w14:textId="77777777" w:rsidR="00436E42" w:rsidRPr="00663746" w:rsidRDefault="00436E42" w:rsidP="00750F36">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_CIE-IPP.sh</w:t>
            </w:r>
          </w:p>
        </w:tc>
        <w:tc>
          <w:tcPr>
            <w:tcW w:w="3649" w:type="dxa"/>
            <w:vAlign w:val="center"/>
          </w:tcPr>
          <w:p w14:paraId="730BA36F" w14:textId="595141CD" w:rsidR="00436E42" w:rsidRDefault="00B34E76" w:rsidP="00750F36">
            <w:pPr>
              <w:pStyle w:val="H1bodytext"/>
              <w:spacing w:after="0"/>
              <w:ind w:left="0"/>
              <w:rPr>
                <w:rFonts w:ascii="Arial" w:hAnsi="Arial"/>
                <w:sz w:val="20"/>
              </w:rPr>
            </w:pPr>
            <w:r>
              <w:rPr>
                <w:rFonts w:ascii="Arial" w:hAnsi="Arial"/>
                <w:sz w:val="20"/>
              </w:rPr>
              <w:t>5</w:t>
            </w:r>
            <w:r w:rsidR="00436E42">
              <w:rPr>
                <w:rFonts w:ascii="Arial" w:hAnsi="Arial"/>
                <w:sz w:val="20"/>
              </w:rPr>
              <w:t xml:space="preserve"> files should be created:</w:t>
            </w:r>
          </w:p>
          <w:p w14:paraId="2089CA9E"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p>
          <w:p w14:paraId="612EDB73"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csv</w:t>
            </w:r>
          </w:p>
          <w:p w14:paraId="5DA5B2A0" w14:textId="77777777" w:rsidR="00436E42" w:rsidRPr="00C8487B"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log</w:t>
            </w:r>
          </w:p>
          <w:p w14:paraId="38C29AE3" w14:textId="77777777" w:rsidR="00436E42" w:rsidRPr="00180364" w:rsidRDefault="00436E42" w:rsidP="00436E42">
            <w:pPr>
              <w:pStyle w:val="H1bodytext"/>
              <w:numPr>
                <w:ilvl w:val="0"/>
                <w:numId w:val="22"/>
              </w:numPr>
              <w:spacing w:after="0"/>
              <w:rPr>
                <w:rFonts w:ascii="Arial" w:hAnsi="Arial"/>
                <w:sz w:val="20"/>
              </w:rPr>
            </w:pPr>
            <w:r>
              <w:rPr>
                <w:rFonts w:ascii="Arial" w:hAnsi="Arial"/>
                <w:b/>
                <w:bCs/>
                <w:i/>
                <w:iCs/>
                <w:sz w:val="20"/>
              </w:rPr>
              <w:t>preprocessed_inventory-exclude.csv</w:t>
            </w:r>
          </w:p>
          <w:p w14:paraId="1CBCCC7C"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11FD789B" w14:textId="77777777" w:rsidR="00436E42" w:rsidRPr="007D0AAC" w:rsidRDefault="00436E42" w:rsidP="00750F36">
            <w:pPr>
              <w:pStyle w:val="H1bodytext"/>
              <w:spacing w:after="0"/>
              <w:ind w:left="0"/>
              <w:jc w:val="center"/>
              <w:rPr>
                <w:rFonts w:ascii="Arial" w:hAnsi="Arial"/>
                <w:sz w:val="20"/>
              </w:rPr>
            </w:pPr>
          </w:p>
        </w:tc>
      </w:tr>
      <w:tr w:rsidR="00436E42" w14:paraId="2A95E2BA" w14:textId="77777777" w:rsidTr="00750F36">
        <w:trPr>
          <w:trHeight w:val="476"/>
        </w:trPr>
        <w:tc>
          <w:tcPr>
            <w:tcW w:w="650" w:type="dxa"/>
            <w:vAlign w:val="center"/>
          </w:tcPr>
          <w:p w14:paraId="18B042C9" w14:textId="3B5F9D98" w:rsidR="00436E42" w:rsidRPr="007D0AAC" w:rsidRDefault="00FB0144" w:rsidP="00750F36">
            <w:pPr>
              <w:pStyle w:val="H1bodytext"/>
              <w:spacing w:after="0"/>
              <w:ind w:left="0"/>
              <w:jc w:val="center"/>
              <w:rPr>
                <w:rFonts w:ascii="Arial" w:hAnsi="Arial"/>
                <w:sz w:val="20"/>
              </w:rPr>
            </w:pPr>
            <w:r>
              <w:rPr>
                <w:rFonts w:ascii="Arial" w:hAnsi="Arial"/>
                <w:sz w:val="20"/>
              </w:rPr>
              <w:t>2</w:t>
            </w:r>
          </w:p>
        </w:tc>
        <w:tc>
          <w:tcPr>
            <w:tcW w:w="3644" w:type="dxa"/>
            <w:vAlign w:val="center"/>
          </w:tcPr>
          <w:p w14:paraId="3CFED88F" w14:textId="77777777" w:rsidR="00436E42" w:rsidRPr="00960A25" w:rsidRDefault="00436E42" w:rsidP="00750F36">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ie-ipp_check.sh</w:t>
            </w:r>
          </w:p>
        </w:tc>
        <w:tc>
          <w:tcPr>
            <w:tcW w:w="3649" w:type="dxa"/>
            <w:vAlign w:val="center"/>
          </w:tcPr>
          <w:p w14:paraId="17C6C0FD" w14:textId="0758D036" w:rsidR="00436E42" w:rsidRPr="00960A25" w:rsidRDefault="00436E42" w:rsidP="00750F36">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EE677FC" w14:textId="77777777" w:rsidR="00436E42" w:rsidRPr="007D0AAC" w:rsidRDefault="00436E42" w:rsidP="00750F36">
            <w:pPr>
              <w:pStyle w:val="H1bodytext"/>
              <w:spacing w:after="0"/>
              <w:ind w:left="0"/>
              <w:jc w:val="center"/>
              <w:rPr>
                <w:rFonts w:ascii="Arial" w:hAnsi="Arial"/>
                <w:sz w:val="20"/>
              </w:rPr>
            </w:pPr>
          </w:p>
        </w:tc>
      </w:tr>
      <w:tr w:rsidR="00436E42" w:rsidRPr="007D0AAC" w14:paraId="1AAC7E22" w14:textId="77777777" w:rsidTr="00750F36">
        <w:trPr>
          <w:trHeight w:val="476"/>
        </w:trPr>
        <w:tc>
          <w:tcPr>
            <w:tcW w:w="650" w:type="dxa"/>
            <w:vAlign w:val="center"/>
          </w:tcPr>
          <w:p w14:paraId="5327CDCA" w14:textId="1649D100" w:rsidR="00436E42" w:rsidRDefault="00FB0144" w:rsidP="00750F36">
            <w:pPr>
              <w:pStyle w:val="H1bodytext"/>
              <w:spacing w:after="0"/>
              <w:ind w:left="0"/>
              <w:jc w:val="center"/>
              <w:rPr>
                <w:rFonts w:ascii="Arial" w:hAnsi="Arial"/>
                <w:sz w:val="20"/>
              </w:rPr>
            </w:pPr>
            <w:r>
              <w:rPr>
                <w:rFonts w:ascii="Arial" w:hAnsi="Arial"/>
                <w:sz w:val="20"/>
              </w:rPr>
              <w:t>3</w:t>
            </w:r>
          </w:p>
        </w:tc>
        <w:tc>
          <w:tcPr>
            <w:tcW w:w="3644" w:type="dxa"/>
            <w:vAlign w:val="center"/>
          </w:tcPr>
          <w:p w14:paraId="390E9E84" w14:textId="10E5988C" w:rsidR="00436E42" w:rsidRPr="00960A25" w:rsidRDefault="00436E42" w:rsidP="00750F36">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0E40985" w14:textId="21F15693"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Waste Site Parse Check): The cie-ipp.pl output only has sites listed in the VZEHSIT.</w:t>
            </w:r>
            <w:r>
              <w:rPr>
                <w:rFonts w:ascii="Arial" w:hAnsi="Arial"/>
                <w:sz w:val="20"/>
              </w:rPr>
              <w:t>”</w:t>
            </w:r>
          </w:p>
          <w:p w14:paraId="474DE571" w14:textId="77777777" w:rsidR="00436E42" w:rsidRDefault="00436E42" w:rsidP="00750F36">
            <w:pPr>
              <w:pStyle w:val="H1bodytext"/>
              <w:spacing w:after="0"/>
              <w:ind w:left="0"/>
              <w:rPr>
                <w:rFonts w:ascii="Arial" w:hAnsi="Arial"/>
                <w:sz w:val="20"/>
              </w:rPr>
            </w:pPr>
          </w:p>
          <w:p w14:paraId="12680DC0" w14:textId="01984CAF"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CE43AB1" w14:textId="77777777" w:rsidR="00436E42" w:rsidRPr="00702160" w:rsidRDefault="00436E42" w:rsidP="00750F36">
            <w:pPr>
              <w:pStyle w:val="H1bodytext"/>
              <w:spacing w:after="0"/>
              <w:ind w:left="0"/>
              <w:rPr>
                <w:rFonts w:ascii="Arial" w:hAnsi="Arial"/>
                <w:sz w:val="20"/>
              </w:rPr>
            </w:pPr>
          </w:p>
        </w:tc>
      </w:tr>
      <w:tr w:rsidR="00436E42" w:rsidRPr="007D0AAC" w14:paraId="011ABA0F" w14:textId="77777777" w:rsidTr="00750F36">
        <w:trPr>
          <w:trHeight w:val="539"/>
        </w:trPr>
        <w:tc>
          <w:tcPr>
            <w:tcW w:w="650" w:type="dxa"/>
            <w:vAlign w:val="center"/>
          </w:tcPr>
          <w:p w14:paraId="666F8C0E" w14:textId="3E6DE70E" w:rsidR="00436E42" w:rsidRPr="007D0AAC" w:rsidRDefault="00FB0144" w:rsidP="00750F36">
            <w:pPr>
              <w:pStyle w:val="H1bodytext"/>
              <w:spacing w:after="0"/>
              <w:ind w:left="0"/>
              <w:jc w:val="center"/>
              <w:rPr>
                <w:rFonts w:ascii="Arial" w:hAnsi="Arial"/>
                <w:sz w:val="20"/>
              </w:rPr>
            </w:pPr>
            <w:r>
              <w:rPr>
                <w:rFonts w:ascii="Arial" w:hAnsi="Arial"/>
                <w:sz w:val="20"/>
              </w:rPr>
              <w:t>4</w:t>
            </w:r>
          </w:p>
        </w:tc>
        <w:tc>
          <w:tcPr>
            <w:tcW w:w="3644" w:type="dxa"/>
            <w:vAlign w:val="center"/>
          </w:tcPr>
          <w:p w14:paraId="605CEDA5" w14:textId="1D344C76" w:rsidR="00436E42" w:rsidRPr="00702160" w:rsidRDefault="00436E42" w:rsidP="00750F36">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815B6BE" w14:textId="3939A0D8"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SIMV2 Check)</w:t>
            </w:r>
            <w:r>
              <w:rPr>
                <w:rFonts w:ascii="Arial" w:hAnsi="Arial"/>
                <w:sz w:val="20"/>
              </w:rPr>
              <w:t>”.</w:t>
            </w:r>
          </w:p>
          <w:p w14:paraId="2B35E15D" w14:textId="6A715A12" w:rsidR="00436E42" w:rsidRPr="00960A25" w:rsidRDefault="00436E42" w:rsidP="00750F36">
            <w:pPr>
              <w:pStyle w:val="H1bodytext"/>
              <w:spacing w:after="0"/>
              <w:ind w:left="0"/>
              <w:rPr>
                <w:rFonts w:ascii="Arial" w:hAnsi="Arial"/>
                <w:sz w:val="20"/>
              </w:rPr>
            </w:pPr>
            <w:r>
              <w:rPr>
                <w:rFonts w:ascii="Arial" w:hAnsi="Arial"/>
                <w:sz w:val="20"/>
              </w:rPr>
              <w:lastRenderedPageBreak/>
              <w:t xml:space="preserve">If this exact string is present, then FR-2, FR-5, and FR-6 have been satisfied by the </w:t>
            </w:r>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4D138679" w14:textId="77777777" w:rsidR="00436E42" w:rsidRPr="00702160" w:rsidRDefault="00436E42" w:rsidP="00750F36">
            <w:pPr>
              <w:pStyle w:val="H1bodytext"/>
              <w:spacing w:after="0"/>
              <w:ind w:left="0"/>
              <w:rPr>
                <w:rFonts w:ascii="Arial" w:hAnsi="Arial"/>
                <w:sz w:val="20"/>
              </w:rPr>
            </w:pPr>
          </w:p>
        </w:tc>
      </w:tr>
      <w:tr w:rsidR="00436E42" w:rsidRPr="007D0AAC" w14:paraId="371E0610" w14:textId="77777777" w:rsidTr="00750F36">
        <w:trPr>
          <w:trHeight w:val="539"/>
        </w:trPr>
        <w:tc>
          <w:tcPr>
            <w:tcW w:w="650" w:type="dxa"/>
            <w:vAlign w:val="center"/>
          </w:tcPr>
          <w:p w14:paraId="79608CB7" w14:textId="285CF792" w:rsidR="00436E42" w:rsidRDefault="00FB0144" w:rsidP="00750F36">
            <w:pPr>
              <w:pStyle w:val="H1bodytext"/>
              <w:spacing w:after="0"/>
              <w:ind w:left="0"/>
              <w:jc w:val="center"/>
              <w:rPr>
                <w:rFonts w:ascii="Arial" w:hAnsi="Arial"/>
                <w:sz w:val="20"/>
              </w:rPr>
            </w:pPr>
            <w:r>
              <w:rPr>
                <w:rFonts w:ascii="Arial" w:hAnsi="Arial"/>
                <w:sz w:val="20"/>
              </w:rPr>
              <w:t>5</w:t>
            </w:r>
          </w:p>
        </w:tc>
        <w:tc>
          <w:tcPr>
            <w:tcW w:w="3644" w:type="dxa"/>
            <w:vAlign w:val="center"/>
          </w:tcPr>
          <w:p w14:paraId="08033C53" w14:textId="08DBAFE5" w:rsidR="00436E42" w:rsidRDefault="00436E42" w:rsidP="00750F36">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7F2DF41F" w14:textId="2AD5D48E"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p>
          <w:p w14:paraId="20FB3D67" w14:textId="77777777" w:rsidR="00436E42" w:rsidRDefault="00436E42" w:rsidP="00750F36">
            <w:pPr>
              <w:pStyle w:val="H1bodytext"/>
              <w:spacing w:after="0"/>
              <w:ind w:left="0"/>
              <w:rPr>
                <w:rFonts w:ascii="Arial" w:hAnsi="Arial"/>
                <w:sz w:val="20"/>
              </w:rPr>
            </w:pPr>
          </w:p>
          <w:p w14:paraId="616F60DF" w14:textId="35921C67" w:rsidR="00436E42" w:rsidRDefault="00436E42" w:rsidP="00750F36">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08E43DA8" w14:textId="77777777" w:rsidR="00436E42" w:rsidRPr="00702160" w:rsidRDefault="00436E42" w:rsidP="00750F36">
            <w:pPr>
              <w:pStyle w:val="H1bodytext"/>
              <w:spacing w:after="0"/>
              <w:ind w:left="0"/>
              <w:rPr>
                <w:rFonts w:ascii="Arial" w:hAnsi="Arial"/>
                <w:sz w:val="20"/>
              </w:rPr>
            </w:pPr>
          </w:p>
        </w:tc>
      </w:tr>
      <w:tr w:rsidR="00436E42" w:rsidRPr="007D0AAC" w14:paraId="3A85009C" w14:textId="77777777" w:rsidTr="00750F36">
        <w:trPr>
          <w:trHeight w:val="539"/>
        </w:trPr>
        <w:tc>
          <w:tcPr>
            <w:tcW w:w="650" w:type="dxa"/>
            <w:vAlign w:val="center"/>
          </w:tcPr>
          <w:p w14:paraId="15DB57DA" w14:textId="3A81CD42" w:rsidR="00436E42" w:rsidRDefault="00FB0144" w:rsidP="00750F36">
            <w:pPr>
              <w:pStyle w:val="H1bodytext"/>
              <w:spacing w:after="0"/>
              <w:ind w:left="0"/>
              <w:jc w:val="center"/>
              <w:rPr>
                <w:rFonts w:ascii="Arial" w:hAnsi="Arial"/>
                <w:sz w:val="20"/>
              </w:rPr>
            </w:pPr>
            <w:r>
              <w:rPr>
                <w:rFonts w:ascii="Arial" w:hAnsi="Arial"/>
                <w:sz w:val="20"/>
              </w:rPr>
              <w:t>6</w:t>
            </w:r>
          </w:p>
        </w:tc>
        <w:tc>
          <w:tcPr>
            <w:tcW w:w="3644" w:type="dxa"/>
            <w:vAlign w:val="center"/>
          </w:tcPr>
          <w:p w14:paraId="1AC5F6FA" w14:textId="2F94BD84" w:rsidR="00436E42" w:rsidRDefault="00436E42" w:rsidP="00750F36">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7A091D0" w14:textId="7BCFE454"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p>
          <w:p w14:paraId="2606ACDC" w14:textId="77777777" w:rsidR="00436E42" w:rsidRDefault="00436E42" w:rsidP="00750F36">
            <w:pPr>
              <w:pStyle w:val="H1bodytext"/>
              <w:spacing w:after="0"/>
              <w:ind w:left="0"/>
              <w:rPr>
                <w:rFonts w:ascii="Arial" w:hAnsi="Arial"/>
                <w:sz w:val="20"/>
              </w:rPr>
            </w:pPr>
          </w:p>
          <w:p w14:paraId="692234A8" w14:textId="4804CF8D" w:rsidR="00436E42" w:rsidRDefault="00436E42" w:rsidP="00750F36">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04B0ED6" w14:textId="77777777" w:rsidR="00436E42" w:rsidRPr="00702160" w:rsidRDefault="00436E42" w:rsidP="00750F36">
            <w:pPr>
              <w:pStyle w:val="H1bodytext"/>
              <w:spacing w:after="0"/>
              <w:ind w:left="0"/>
              <w:rPr>
                <w:rFonts w:ascii="Arial" w:hAnsi="Arial"/>
                <w:sz w:val="20"/>
              </w:rPr>
            </w:pPr>
          </w:p>
        </w:tc>
      </w:tr>
      <w:tr w:rsidR="00436E42" w:rsidRPr="007D0AAC" w14:paraId="10C8EE45" w14:textId="77777777" w:rsidTr="00750F36">
        <w:trPr>
          <w:trHeight w:val="539"/>
        </w:trPr>
        <w:tc>
          <w:tcPr>
            <w:tcW w:w="650" w:type="dxa"/>
            <w:vAlign w:val="center"/>
          </w:tcPr>
          <w:p w14:paraId="1B75247C" w14:textId="06056C8A" w:rsidR="00436E42" w:rsidRDefault="00FB0144" w:rsidP="00750F36">
            <w:pPr>
              <w:pStyle w:val="H1bodytext"/>
              <w:spacing w:after="0"/>
              <w:ind w:left="0"/>
              <w:jc w:val="center"/>
              <w:rPr>
                <w:rFonts w:ascii="Arial" w:hAnsi="Arial"/>
                <w:sz w:val="20"/>
              </w:rPr>
            </w:pPr>
            <w:r>
              <w:rPr>
                <w:rFonts w:ascii="Arial" w:hAnsi="Arial"/>
                <w:sz w:val="20"/>
              </w:rPr>
              <w:t>7</w:t>
            </w:r>
          </w:p>
        </w:tc>
        <w:tc>
          <w:tcPr>
            <w:tcW w:w="3644" w:type="dxa"/>
            <w:vAlign w:val="center"/>
          </w:tcPr>
          <w:p w14:paraId="78056B48" w14:textId="0DAD61F0" w:rsidR="00436E42" w:rsidRDefault="00436E42" w:rsidP="00750F36">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02F198E1" w14:textId="538EA241"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p>
          <w:p w14:paraId="09829CA0" w14:textId="77777777" w:rsidR="00436E42" w:rsidRDefault="00436E42" w:rsidP="00750F36">
            <w:pPr>
              <w:pStyle w:val="H1bodytext"/>
              <w:spacing w:after="0"/>
              <w:ind w:left="0"/>
              <w:rPr>
                <w:rFonts w:ascii="Arial" w:hAnsi="Arial"/>
                <w:sz w:val="20"/>
              </w:rPr>
            </w:pPr>
          </w:p>
          <w:p w14:paraId="72BF5208" w14:textId="5956387B" w:rsidR="00436E42" w:rsidRPr="00E43DD8" w:rsidRDefault="00436E42" w:rsidP="00750F36">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0BAFEAD" w14:textId="77777777" w:rsidR="00436E42" w:rsidRPr="00702160" w:rsidRDefault="00436E42" w:rsidP="00750F36">
            <w:pPr>
              <w:pStyle w:val="H1bodytext"/>
              <w:spacing w:after="0"/>
              <w:ind w:left="0"/>
              <w:rPr>
                <w:rFonts w:ascii="Arial" w:hAnsi="Arial"/>
                <w:sz w:val="20"/>
              </w:rPr>
            </w:pPr>
          </w:p>
        </w:tc>
      </w:tr>
      <w:tr w:rsidR="00436E42" w:rsidRPr="007D0AAC" w14:paraId="4914E978" w14:textId="77777777" w:rsidTr="00750F36">
        <w:trPr>
          <w:trHeight w:val="539"/>
        </w:trPr>
        <w:tc>
          <w:tcPr>
            <w:tcW w:w="650" w:type="dxa"/>
            <w:vAlign w:val="center"/>
          </w:tcPr>
          <w:p w14:paraId="0769821F" w14:textId="37A8925D" w:rsidR="00436E42" w:rsidRDefault="00FB0144" w:rsidP="00750F36">
            <w:pPr>
              <w:pStyle w:val="H1bodytext"/>
              <w:spacing w:after="0"/>
              <w:ind w:left="0"/>
              <w:jc w:val="center"/>
              <w:rPr>
                <w:rFonts w:ascii="Arial" w:hAnsi="Arial"/>
                <w:sz w:val="20"/>
              </w:rPr>
            </w:pPr>
            <w:r>
              <w:rPr>
                <w:rFonts w:ascii="Arial" w:hAnsi="Arial"/>
                <w:sz w:val="20"/>
              </w:rPr>
              <w:t>8</w:t>
            </w:r>
          </w:p>
        </w:tc>
        <w:tc>
          <w:tcPr>
            <w:tcW w:w="3644" w:type="dxa"/>
            <w:vAlign w:val="center"/>
          </w:tcPr>
          <w:p w14:paraId="75B18373" w14:textId="14A7718E" w:rsidR="00436E42" w:rsidRPr="00C8487B" w:rsidRDefault="00436E42" w:rsidP="00750F36">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vAlign w:val="center"/>
          </w:tcPr>
          <w:p w14:paraId="360CC8B7" w14:textId="285A0ACB"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237CEABA" w14:textId="77777777" w:rsidR="00436E42" w:rsidRDefault="00436E42" w:rsidP="00750F36">
            <w:pPr>
              <w:pStyle w:val="H1bodytext"/>
              <w:spacing w:after="0"/>
              <w:ind w:left="0"/>
              <w:rPr>
                <w:rFonts w:ascii="Arial" w:hAnsi="Arial"/>
                <w:sz w:val="20"/>
              </w:rPr>
            </w:pPr>
          </w:p>
          <w:p w14:paraId="0A4597AC" w14:textId="0C0150C3" w:rsidR="00436E42" w:rsidRDefault="00436E42" w:rsidP="00750F36">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AD85A82" w14:textId="77777777" w:rsidR="00436E42" w:rsidRPr="00702160" w:rsidRDefault="00436E42" w:rsidP="00750F36">
            <w:pPr>
              <w:pStyle w:val="H1bodytext"/>
              <w:spacing w:after="0"/>
              <w:ind w:left="0"/>
              <w:rPr>
                <w:rFonts w:ascii="Arial" w:hAnsi="Arial"/>
                <w:sz w:val="20"/>
              </w:rPr>
            </w:pPr>
          </w:p>
        </w:tc>
      </w:tr>
      <w:tr w:rsidR="00436E42" w:rsidRPr="007D0AAC" w14:paraId="4628302D" w14:textId="77777777" w:rsidTr="00750F36">
        <w:trPr>
          <w:trHeight w:val="539"/>
        </w:trPr>
        <w:tc>
          <w:tcPr>
            <w:tcW w:w="650" w:type="dxa"/>
            <w:vAlign w:val="center"/>
          </w:tcPr>
          <w:p w14:paraId="424D7BEE" w14:textId="0DC890FD" w:rsidR="00436E42" w:rsidRDefault="00FB0144" w:rsidP="00750F36">
            <w:pPr>
              <w:pStyle w:val="H1bodytext"/>
              <w:spacing w:after="0"/>
              <w:ind w:left="0"/>
              <w:jc w:val="center"/>
              <w:rPr>
                <w:rFonts w:ascii="Arial" w:hAnsi="Arial"/>
                <w:sz w:val="20"/>
              </w:rPr>
            </w:pPr>
            <w:r>
              <w:rPr>
                <w:rFonts w:ascii="Arial" w:hAnsi="Arial"/>
                <w:sz w:val="20"/>
              </w:rPr>
              <w:t>9</w:t>
            </w:r>
          </w:p>
        </w:tc>
        <w:tc>
          <w:tcPr>
            <w:tcW w:w="3644" w:type="dxa"/>
            <w:vAlign w:val="center"/>
          </w:tcPr>
          <w:p w14:paraId="31984369" w14:textId="030DC41A" w:rsidR="00436E42" w:rsidRDefault="00436E42" w:rsidP="00750F36">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vAlign w:val="center"/>
          </w:tcPr>
          <w:p w14:paraId="395EE6D7" w14:textId="30BD9D42"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08CA9BD4" w14:textId="77777777" w:rsidR="00436E42" w:rsidRDefault="00436E42" w:rsidP="00750F36">
            <w:pPr>
              <w:pStyle w:val="H1bodytext"/>
              <w:spacing w:after="0"/>
              <w:ind w:left="0"/>
              <w:rPr>
                <w:rFonts w:ascii="Arial" w:hAnsi="Arial"/>
                <w:sz w:val="20"/>
              </w:rPr>
            </w:pPr>
          </w:p>
          <w:p w14:paraId="5FC8BFB2" w14:textId="15BEC963" w:rsidR="00436E42" w:rsidRDefault="00436E42" w:rsidP="00750F36">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36F0BE5" w14:textId="77777777" w:rsidR="00436E42" w:rsidRPr="00702160" w:rsidRDefault="00436E42" w:rsidP="00750F36">
            <w:pPr>
              <w:pStyle w:val="H1bodytext"/>
              <w:spacing w:after="0"/>
              <w:ind w:left="0"/>
              <w:rPr>
                <w:rFonts w:ascii="Arial" w:hAnsi="Arial"/>
                <w:sz w:val="20"/>
              </w:rPr>
            </w:pPr>
          </w:p>
        </w:tc>
      </w:tr>
    </w:tbl>
    <w:p w14:paraId="23FA63C3" w14:textId="57D1E69C" w:rsidR="00FD4851" w:rsidRDefault="00FD4851"/>
    <w:p w14:paraId="2A88E669" w14:textId="60FC07A9" w:rsidR="00FD4851" w:rsidRDefault="00FD4851"/>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950E46"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950E46"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1EC4B805"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7BD461C4"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2"/>
      <w:footerReference w:type="default" r:id="rId13"/>
      <w:headerReference w:type="first" r:id="rId14"/>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9D15A2" w14:textId="77777777" w:rsidR="00A34442" w:rsidRDefault="00A34442">
      <w:r>
        <w:separator/>
      </w:r>
    </w:p>
  </w:endnote>
  <w:endnote w:type="continuationSeparator" w:id="0">
    <w:p w14:paraId="00120B47" w14:textId="77777777" w:rsidR="00A34442" w:rsidRDefault="00A34442">
      <w:r>
        <w:continuationSeparator/>
      </w:r>
    </w:p>
  </w:endnote>
  <w:endnote w:type="continuationNotice" w:id="1">
    <w:p w14:paraId="7E60CB43" w14:textId="77777777" w:rsidR="00A34442" w:rsidRDefault="00A344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950E46" w:rsidRPr="00F91BB5" w:rsidRDefault="00950E46"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F277A3" w14:textId="77777777" w:rsidR="00A34442" w:rsidRDefault="00A34442">
      <w:r>
        <w:separator/>
      </w:r>
    </w:p>
  </w:footnote>
  <w:footnote w:type="continuationSeparator" w:id="0">
    <w:p w14:paraId="01CDBD30" w14:textId="77777777" w:rsidR="00A34442" w:rsidRDefault="00A34442">
      <w:r>
        <w:continuationSeparator/>
      </w:r>
    </w:p>
  </w:footnote>
  <w:footnote w:type="continuationNotice" w:id="1">
    <w:p w14:paraId="380093EC" w14:textId="77777777" w:rsidR="00A34442" w:rsidRDefault="00A344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950E46" w:rsidRDefault="00950E46"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950E46" w:rsidRPr="00695DB6" w:rsidRDefault="00950E46"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950E46" w:rsidRPr="00F00772" w:rsidRDefault="00950E46" w:rsidP="00B84619">
    <w:pPr>
      <w:pStyle w:val="Spacer"/>
      <w:rPr>
        <w:rFonts w:ascii="Arial" w:hAnsi="Arial"/>
        <w:sz w:val="2"/>
      </w:rPr>
    </w:pPr>
  </w:p>
  <w:p w14:paraId="2093252F" w14:textId="77777777" w:rsidR="00950E46" w:rsidRPr="00F00772" w:rsidRDefault="00950E46">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950E46" w:rsidRDefault="00950E46"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950E46" w:rsidRPr="00105BF0" w:rsidRDefault="00950E46"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50435767"/>
    <w:multiLevelType w:val="hybridMultilevel"/>
    <w:tmpl w:val="D9924F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9"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19"/>
  </w:num>
  <w:num w:numId="3">
    <w:abstractNumId w:val="2"/>
  </w:num>
  <w:num w:numId="4">
    <w:abstractNumId w:val="14"/>
  </w:num>
  <w:num w:numId="5">
    <w:abstractNumId w:val="4"/>
  </w:num>
  <w:num w:numId="6">
    <w:abstractNumId w:val="10"/>
  </w:num>
  <w:num w:numId="7">
    <w:abstractNumId w:val="16"/>
  </w:num>
  <w:num w:numId="8">
    <w:abstractNumId w:val="23"/>
  </w:num>
  <w:num w:numId="9">
    <w:abstractNumId w:val="22"/>
  </w:num>
  <w:num w:numId="10">
    <w:abstractNumId w:val="6"/>
  </w:num>
  <w:num w:numId="11">
    <w:abstractNumId w:val="18"/>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1"/>
  </w:num>
  <w:num w:numId="15">
    <w:abstractNumId w:val="11"/>
  </w:num>
  <w:num w:numId="16">
    <w:abstractNumId w:val="8"/>
  </w:num>
  <w:num w:numId="17">
    <w:abstractNumId w:val="9"/>
  </w:num>
  <w:num w:numId="18">
    <w:abstractNumId w:val="0"/>
  </w:num>
  <w:num w:numId="19">
    <w:abstractNumId w:val="3"/>
  </w:num>
  <w:num w:numId="20">
    <w:abstractNumId w:val="12"/>
  </w:num>
  <w:num w:numId="21">
    <w:abstractNumId w:val="7"/>
  </w:num>
  <w:num w:numId="22">
    <w:abstractNumId w:val="15"/>
  </w:num>
  <w:num w:numId="23">
    <w:abstractNumId w:val="24"/>
  </w:num>
  <w:num w:numId="24">
    <w:abstractNumId w:val="5"/>
  </w:num>
  <w:num w:numId="25">
    <w:abstractNumId w:val="21"/>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64374"/>
    <w:rsid w:val="00074FBE"/>
    <w:rsid w:val="00093579"/>
    <w:rsid w:val="000A0605"/>
    <w:rsid w:val="000A4609"/>
    <w:rsid w:val="000A71E8"/>
    <w:rsid w:val="000B07AC"/>
    <w:rsid w:val="000B0F43"/>
    <w:rsid w:val="000C3325"/>
    <w:rsid w:val="000C634C"/>
    <w:rsid w:val="000C7FCE"/>
    <w:rsid w:val="000D4EFF"/>
    <w:rsid w:val="000D5185"/>
    <w:rsid w:val="000D6080"/>
    <w:rsid w:val="000E2220"/>
    <w:rsid w:val="000E2ACA"/>
    <w:rsid w:val="000E66FE"/>
    <w:rsid w:val="000F0858"/>
    <w:rsid w:val="00111F13"/>
    <w:rsid w:val="001170D7"/>
    <w:rsid w:val="00117D2C"/>
    <w:rsid w:val="00117FB0"/>
    <w:rsid w:val="00123CE9"/>
    <w:rsid w:val="00125603"/>
    <w:rsid w:val="00125975"/>
    <w:rsid w:val="00126882"/>
    <w:rsid w:val="0013596E"/>
    <w:rsid w:val="00141D38"/>
    <w:rsid w:val="00150657"/>
    <w:rsid w:val="001614F9"/>
    <w:rsid w:val="00161DD5"/>
    <w:rsid w:val="001705F3"/>
    <w:rsid w:val="00172812"/>
    <w:rsid w:val="00175270"/>
    <w:rsid w:val="00176613"/>
    <w:rsid w:val="001771F9"/>
    <w:rsid w:val="00180364"/>
    <w:rsid w:val="001852F3"/>
    <w:rsid w:val="00190163"/>
    <w:rsid w:val="00192EF0"/>
    <w:rsid w:val="00197584"/>
    <w:rsid w:val="001A04FD"/>
    <w:rsid w:val="001A185F"/>
    <w:rsid w:val="001A341B"/>
    <w:rsid w:val="001B067F"/>
    <w:rsid w:val="001B7065"/>
    <w:rsid w:val="001C058D"/>
    <w:rsid w:val="001D2ECC"/>
    <w:rsid w:val="001E0780"/>
    <w:rsid w:val="001E104F"/>
    <w:rsid w:val="001E1D9C"/>
    <w:rsid w:val="001E1E08"/>
    <w:rsid w:val="001E2160"/>
    <w:rsid w:val="001F24CA"/>
    <w:rsid w:val="002043F2"/>
    <w:rsid w:val="00210F62"/>
    <w:rsid w:val="00211543"/>
    <w:rsid w:val="0021429E"/>
    <w:rsid w:val="00215CB2"/>
    <w:rsid w:val="0022064E"/>
    <w:rsid w:val="00232114"/>
    <w:rsid w:val="0023314E"/>
    <w:rsid w:val="00234E5C"/>
    <w:rsid w:val="002402BA"/>
    <w:rsid w:val="00240BD6"/>
    <w:rsid w:val="00254584"/>
    <w:rsid w:val="00262621"/>
    <w:rsid w:val="00264241"/>
    <w:rsid w:val="00264444"/>
    <w:rsid w:val="00272EA3"/>
    <w:rsid w:val="00280D0C"/>
    <w:rsid w:val="002816F5"/>
    <w:rsid w:val="00294DEA"/>
    <w:rsid w:val="002A5736"/>
    <w:rsid w:val="002A6549"/>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A0AD7"/>
    <w:rsid w:val="003A26D6"/>
    <w:rsid w:val="003A4986"/>
    <w:rsid w:val="003A7882"/>
    <w:rsid w:val="003B2A82"/>
    <w:rsid w:val="003B45BA"/>
    <w:rsid w:val="003B5DF2"/>
    <w:rsid w:val="003C0AA4"/>
    <w:rsid w:val="003C60A0"/>
    <w:rsid w:val="003D0D2F"/>
    <w:rsid w:val="003D1C68"/>
    <w:rsid w:val="003D4C50"/>
    <w:rsid w:val="003D718B"/>
    <w:rsid w:val="003E3848"/>
    <w:rsid w:val="003F0CF4"/>
    <w:rsid w:val="003F53AB"/>
    <w:rsid w:val="00402B23"/>
    <w:rsid w:val="0041085F"/>
    <w:rsid w:val="0041315E"/>
    <w:rsid w:val="00415056"/>
    <w:rsid w:val="00427B21"/>
    <w:rsid w:val="00432628"/>
    <w:rsid w:val="00436E42"/>
    <w:rsid w:val="004404DE"/>
    <w:rsid w:val="004440A4"/>
    <w:rsid w:val="004474AB"/>
    <w:rsid w:val="00451655"/>
    <w:rsid w:val="004556EC"/>
    <w:rsid w:val="0046354D"/>
    <w:rsid w:val="00466456"/>
    <w:rsid w:val="00467804"/>
    <w:rsid w:val="00470FD4"/>
    <w:rsid w:val="004725D5"/>
    <w:rsid w:val="00474146"/>
    <w:rsid w:val="00474F2A"/>
    <w:rsid w:val="00475CE7"/>
    <w:rsid w:val="004762FE"/>
    <w:rsid w:val="00481A9C"/>
    <w:rsid w:val="00490995"/>
    <w:rsid w:val="004915F2"/>
    <w:rsid w:val="004A0F0A"/>
    <w:rsid w:val="004B5D69"/>
    <w:rsid w:val="004B705B"/>
    <w:rsid w:val="004C36A2"/>
    <w:rsid w:val="004C7959"/>
    <w:rsid w:val="004E0758"/>
    <w:rsid w:val="004E7152"/>
    <w:rsid w:val="004F0D72"/>
    <w:rsid w:val="004F4E3B"/>
    <w:rsid w:val="00504B75"/>
    <w:rsid w:val="00505BCC"/>
    <w:rsid w:val="005133DE"/>
    <w:rsid w:val="005152D3"/>
    <w:rsid w:val="00515D6F"/>
    <w:rsid w:val="00520858"/>
    <w:rsid w:val="00542CC1"/>
    <w:rsid w:val="005574CA"/>
    <w:rsid w:val="00563089"/>
    <w:rsid w:val="00563412"/>
    <w:rsid w:val="005703E5"/>
    <w:rsid w:val="0057568C"/>
    <w:rsid w:val="00576306"/>
    <w:rsid w:val="005772EA"/>
    <w:rsid w:val="0058152E"/>
    <w:rsid w:val="00583F63"/>
    <w:rsid w:val="00595225"/>
    <w:rsid w:val="005B32BE"/>
    <w:rsid w:val="005B6800"/>
    <w:rsid w:val="005B7D3D"/>
    <w:rsid w:val="005C1656"/>
    <w:rsid w:val="005C20B9"/>
    <w:rsid w:val="005C755F"/>
    <w:rsid w:val="005D0001"/>
    <w:rsid w:val="005E33F3"/>
    <w:rsid w:val="005E65F2"/>
    <w:rsid w:val="005F05F8"/>
    <w:rsid w:val="005F6614"/>
    <w:rsid w:val="00602ADA"/>
    <w:rsid w:val="00603614"/>
    <w:rsid w:val="00606A19"/>
    <w:rsid w:val="00622317"/>
    <w:rsid w:val="00623642"/>
    <w:rsid w:val="00623D8B"/>
    <w:rsid w:val="006245F0"/>
    <w:rsid w:val="006247DB"/>
    <w:rsid w:val="00626FEF"/>
    <w:rsid w:val="00640172"/>
    <w:rsid w:val="006411B5"/>
    <w:rsid w:val="006414D2"/>
    <w:rsid w:val="00642F63"/>
    <w:rsid w:val="00645AC0"/>
    <w:rsid w:val="00650122"/>
    <w:rsid w:val="006504D7"/>
    <w:rsid w:val="006535B2"/>
    <w:rsid w:val="00654DD8"/>
    <w:rsid w:val="00654F97"/>
    <w:rsid w:val="00663746"/>
    <w:rsid w:val="00666777"/>
    <w:rsid w:val="006848B9"/>
    <w:rsid w:val="00685261"/>
    <w:rsid w:val="00685A4B"/>
    <w:rsid w:val="00685F6B"/>
    <w:rsid w:val="00687789"/>
    <w:rsid w:val="006973AE"/>
    <w:rsid w:val="006A1EF3"/>
    <w:rsid w:val="006A2B71"/>
    <w:rsid w:val="006A40FF"/>
    <w:rsid w:val="006A4C2C"/>
    <w:rsid w:val="006B32E9"/>
    <w:rsid w:val="006B5A03"/>
    <w:rsid w:val="006B70D2"/>
    <w:rsid w:val="006B7713"/>
    <w:rsid w:val="006B7E38"/>
    <w:rsid w:val="006B7E8B"/>
    <w:rsid w:val="006C39EA"/>
    <w:rsid w:val="006C5316"/>
    <w:rsid w:val="006C6173"/>
    <w:rsid w:val="006D3B85"/>
    <w:rsid w:val="006E552D"/>
    <w:rsid w:val="006E765B"/>
    <w:rsid w:val="006E7761"/>
    <w:rsid w:val="006F15E4"/>
    <w:rsid w:val="006F2B00"/>
    <w:rsid w:val="006F6D31"/>
    <w:rsid w:val="006F7941"/>
    <w:rsid w:val="00700992"/>
    <w:rsid w:val="00701AA9"/>
    <w:rsid w:val="00702160"/>
    <w:rsid w:val="00706005"/>
    <w:rsid w:val="0070649F"/>
    <w:rsid w:val="007075D6"/>
    <w:rsid w:val="007119C5"/>
    <w:rsid w:val="007145BA"/>
    <w:rsid w:val="00715ED4"/>
    <w:rsid w:val="0073402F"/>
    <w:rsid w:val="0073587B"/>
    <w:rsid w:val="00735A51"/>
    <w:rsid w:val="007439DE"/>
    <w:rsid w:val="0074512E"/>
    <w:rsid w:val="0074666A"/>
    <w:rsid w:val="00750F36"/>
    <w:rsid w:val="0075152B"/>
    <w:rsid w:val="00751E0C"/>
    <w:rsid w:val="00757E99"/>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364A"/>
    <w:rsid w:val="008128CF"/>
    <w:rsid w:val="00816D09"/>
    <w:rsid w:val="00825AC7"/>
    <w:rsid w:val="00827342"/>
    <w:rsid w:val="00832CF9"/>
    <w:rsid w:val="00837221"/>
    <w:rsid w:val="00837328"/>
    <w:rsid w:val="008402F7"/>
    <w:rsid w:val="008444D9"/>
    <w:rsid w:val="0084620C"/>
    <w:rsid w:val="008463EB"/>
    <w:rsid w:val="00850706"/>
    <w:rsid w:val="00850E5B"/>
    <w:rsid w:val="0085634C"/>
    <w:rsid w:val="00857975"/>
    <w:rsid w:val="00882C44"/>
    <w:rsid w:val="00883D04"/>
    <w:rsid w:val="008850E9"/>
    <w:rsid w:val="008912C9"/>
    <w:rsid w:val="008A03E0"/>
    <w:rsid w:val="008A356A"/>
    <w:rsid w:val="008A7CC5"/>
    <w:rsid w:val="008B3DAD"/>
    <w:rsid w:val="008B5A1F"/>
    <w:rsid w:val="008B6A67"/>
    <w:rsid w:val="008B7F47"/>
    <w:rsid w:val="008C124D"/>
    <w:rsid w:val="008D356F"/>
    <w:rsid w:val="008E1070"/>
    <w:rsid w:val="008E115D"/>
    <w:rsid w:val="008E2C72"/>
    <w:rsid w:val="008E7E8E"/>
    <w:rsid w:val="008F1127"/>
    <w:rsid w:val="008F4440"/>
    <w:rsid w:val="008F4B1C"/>
    <w:rsid w:val="008F6E49"/>
    <w:rsid w:val="009025E3"/>
    <w:rsid w:val="00905663"/>
    <w:rsid w:val="0091066A"/>
    <w:rsid w:val="00925EB8"/>
    <w:rsid w:val="009267E9"/>
    <w:rsid w:val="00944D3C"/>
    <w:rsid w:val="009464F6"/>
    <w:rsid w:val="00950E46"/>
    <w:rsid w:val="00952193"/>
    <w:rsid w:val="009544E7"/>
    <w:rsid w:val="00960A25"/>
    <w:rsid w:val="009624EB"/>
    <w:rsid w:val="00966079"/>
    <w:rsid w:val="00970933"/>
    <w:rsid w:val="00971370"/>
    <w:rsid w:val="00975ADA"/>
    <w:rsid w:val="0098355F"/>
    <w:rsid w:val="00990E57"/>
    <w:rsid w:val="00991E06"/>
    <w:rsid w:val="00991E56"/>
    <w:rsid w:val="00992F55"/>
    <w:rsid w:val="009935DE"/>
    <w:rsid w:val="0099375D"/>
    <w:rsid w:val="009954A4"/>
    <w:rsid w:val="00995CC9"/>
    <w:rsid w:val="00996CED"/>
    <w:rsid w:val="009A11D8"/>
    <w:rsid w:val="009A6F03"/>
    <w:rsid w:val="009B35A1"/>
    <w:rsid w:val="009C3975"/>
    <w:rsid w:val="009C5E97"/>
    <w:rsid w:val="009D0B16"/>
    <w:rsid w:val="009E0989"/>
    <w:rsid w:val="009E31FB"/>
    <w:rsid w:val="009E42D6"/>
    <w:rsid w:val="009F6764"/>
    <w:rsid w:val="00A22364"/>
    <w:rsid w:val="00A3032B"/>
    <w:rsid w:val="00A33C25"/>
    <w:rsid w:val="00A34442"/>
    <w:rsid w:val="00A34AAC"/>
    <w:rsid w:val="00A46D4C"/>
    <w:rsid w:val="00A4786F"/>
    <w:rsid w:val="00A5316C"/>
    <w:rsid w:val="00A57B4D"/>
    <w:rsid w:val="00A57EB3"/>
    <w:rsid w:val="00A64420"/>
    <w:rsid w:val="00A70C0C"/>
    <w:rsid w:val="00A73DFF"/>
    <w:rsid w:val="00A76ECC"/>
    <w:rsid w:val="00A80399"/>
    <w:rsid w:val="00A81A75"/>
    <w:rsid w:val="00A83723"/>
    <w:rsid w:val="00A907D9"/>
    <w:rsid w:val="00A91589"/>
    <w:rsid w:val="00A91669"/>
    <w:rsid w:val="00AA419E"/>
    <w:rsid w:val="00AA72F7"/>
    <w:rsid w:val="00AB0D20"/>
    <w:rsid w:val="00AB209D"/>
    <w:rsid w:val="00AC2A17"/>
    <w:rsid w:val="00AC37BC"/>
    <w:rsid w:val="00AC5E79"/>
    <w:rsid w:val="00AD5D19"/>
    <w:rsid w:val="00AE466F"/>
    <w:rsid w:val="00AE7B2F"/>
    <w:rsid w:val="00B02909"/>
    <w:rsid w:val="00B04094"/>
    <w:rsid w:val="00B12919"/>
    <w:rsid w:val="00B14EA6"/>
    <w:rsid w:val="00B15234"/>
    <w:rsid w:val="00B26796"/>
    <w:rsid w:val="00B34E76"/>
    <w:rsid w:val="00B37E5F"/>
    <w:rsid w:val="00B51B4A"/>
    <w:rsid w:val="00B53A73"/>
    <w:rsid w:val="00B554BF"/>
    <w:rsid w:val="00B56325"/>
    <w:rsid w:val="00B61D50"/>
    <w:rsid w:val="00B646C4"/>
    <w:rsid w:val="00B7461D"/>
    <w:rsid w:val="00B84619"/>
    <w:rsid w:val="00B849FF"/>
    <w:rsid w:val="00B93885"/>
    <w:rsid w:val="00B94232"/>
    <w:rsid w:val="00B9426F"/>
    <w:rsid w:val="00B96B88"/>
    <w:rsid w:val="00BA1565"/>
    <w:rsid w:val="00BB444D"/>
    <w:rsid w:val="00BB598D"/>
    <w:rsid w:val="00BB6B51"/>
    <w:rsid w:val="00BC1A76"/>
    <w:rsid w:val="00BC7460"/>
    <w:rsid w:val="00BD0CFF"/>
    <w:rsid w:val="00BD3CCF"/>
    <w:rsid w:val="00BD4E56"/>
    <w:rsid w:val="00BD4FDC"/>
    <w:rsid w:val="00BF2A34"/>
    <w:rsid w:val="00BF5BD7"/>
    <w:rsid w:val="00BF6A71"/>
    <w:rsid w:val="00BF7107"/>
    <w:rsid w:val="00C01FA0"/>
    <w:rsid w:val="00C029AE"/>
    <w:rsid w:val="00C04F6C"/>
    <w:rsid w:val="00C0712B"/>
    <w:rsid w:val="00C12080"/>
    <w:rsid w:val="00C14B82"/>
    <w:rsid w:val="00C20BA5"/>
    <w:rsid w:val="00C20FF0"/>
    <w:rsid w:val="00C233DE"/>
    <w:rsid w:val="00C26A5F"/>
    <w:rsid w:val="00C358F5"/>
    <w:rsid w:val="00C36CB1"/>
    <w:rsid w:val="00C372D2"/>
    <w:rsid w:val="00C4385D"/>
    <w:rsid w:val="00C438D1"/>
    <w:rsid w:val="00C517CC"/>
    <w:rsid w:val="00C536CD"/>
    <w:rsid w:val="00C571DA"/>
    <w:rsid w:val="00C90180"/>
    <w:rsid w:val="00C91515"/>
    <w:rsid w:val="00CA03CE"/>
    <w:rsid w:val="00CA45FC"/>
    <w:rsid w:val="00CC0C01"/>
    <w:rsid w:val="00CC2751"/>
    <w:rsid w:val="00CC2EFA"/>
    <w:rsid w:val="00CC36CD"/>
    <w:rsid w:val="00CD3B09"/>
    <w:rsid w:val="00CD4519"/>
    <w:rsid w:val="00CD4DF3"/>
    <w:rsid w:val="00CE0709"/>
    <w:rsid w:val="00CE566E"/>
    <w:rsid w:val="00CE63EA"/>
    <w:rsid w:val="00CE78F4"/>
    <w:rsid w:val="00CF43A7"/>
    <w:rsid w:val="00D06A8A"/>
    <w:rsid w:val="00D11E1E"/>
    <w:rsid w:val="00D134FA"/>
    <w:rsid w:val="00D16275"/>
    <w:rsid w:val="00D40027"/>
    <w:rsid w:val="00D5095D"/>
    <w:rsid w:val="00D54A3F"/>
    <w:rsid w:val="00D55386"/>
    <w:rsid w:val="00D55562"/>
    <w:rsid w:val="00D55B31"/>
    <w:rsid w:val="00D56F98"/>
    <w:rsid w:val="00D57686"/>
    <w:rsid w:val="00D60993"/>
    <w:rsid w:val="00D82A6D"/>
    <w:rsid w:val="00D84DDA"/>
    <w:rsid w:val="00D938F1"/>
    <w:rsid w:val="00D95507"/>
    <w:rsid w:val="00DA0373"/>
    <w:rsid w:val="00DA065F"/>
    <w:rsid w:val="00DA11B3"/>
    <w:rsid w:val="00DA42F1"/>
    <w:rsid w:val="00DB30D0"/>
    <w:rsid w:val="00DB53EC"/>
    <w:rsid w:val="00DC2C2D"/>
    <w:rsid w:val="00DC64C3"/>
    <w:rsid w:val="00DC6C25"/>
    <w:rsid w:val="00DD001B"/>
    <w:rsid w:val="00DD0368"/>
    <w:rsid w:val="00DD03F9"/>
    <w:rsid w:val="00DD0438"/>
    <w:rsid w:val="00DD4002"/>
    <w:rsid w:val="00DD4761"/>
    <w:rsid w:val="00DD6722"/>
    <w:rsid w:val="00DF348E"/>
    <w:rsid w:val="00E03B4D"/>
    <w:rsid w:val="00E064AB"/>
    <w:rsid w:val="00E07E2D"/>
    <w:rsid w:val="00E108DD"/>
    <w:rsid w:val="00E10C5C"/>
    <w:rsid w:val="00E174BE"/>
    <w:rsid w:val="00E20031"/>
    <w:rsid w:val="00E22D36"/>
    <w:rsid w:val="00E27D13"/>
    <w:rsid w:val="00E4396C"/>
    <w:rsid w:val="00E43DD8"/>
    <w:rsid w:val="00E45186"/>
    <w:rsid w:val="00E45B78"/>
    <w:rsid w:val="00E46B28"/>
    <w:rsid w:val="00E47F43"/>
    <w:rsid w:val="00E52261"/>
    <w:rsid w:val="00E54EEB"/>
    <w:rsid w:val="00E5500C"/>
    <w:rsid w:val="00E62A15"/>
    <w:rsid w:val="00E632A7"/>
    <w:rsid w:val="00E6378A"/>
    <w:rsid w:val="00E66939"/>
    <w:rsid w:val="00E66A93"/>
    <w:rsid w:val="00E70C1D"/>
    <w:rsid w:val="00E70E0F"/>
    <w:rsid w:val="00E77779"/>
    <w:rsid w:val="00E86D50"/>
    <w:rsid w:val="00E95DE2"/>
    <w:rsid w:val="00EA1C21"/>
    <w:rsid w:val="00EB3EBB"/>
    <w:rsid w:val="00EB6A36"/>
    <w:rsid w:val="00EB6ECB"/>
    <w:rsid w:val="00EC1159"/>
    <w:rsid w:val="00EC30B6"/>
    <w:rsid w:val="00EC5775"/>
    <w:rsid w:val="00EC77EE"/>
    <w:rsid w:val="00ED00A0"/>
    <w:rsid w:val="00EE5E56"/>
    <w:rsid w:val="00EF1976"/>
    <w:rsid w:val="00F0136C"/>
    <w:rsid w:val="00F02029"/>
    <w:rsid w:val="00F05AD2"/>
    <w:rsid w:val="00F06DB6"/>
    <w:rsid w:val="00F0786C"/>
    <w:rsid w:val="00F105D9"/>
    <w:rsid w:val="00F11689"/>
    <w:rsid w:val="00F14002"/>
    <w:rsid w:val="00F279D9"/>
    <w:rsid w:val="00F30A8B"/>
    <w:rsid w:val="00F36E2D"/>
    <w:rsid w:val="00F40948"/>
    <w:rsid w:val="00F40FB4"/>
    <w:rsid w:val="00F419F4"/>
    <w:rsid w:val="00F43519"/>
    <w:rsid w:val="00F47267"/>
    <w:rsid w:val="00F7001F"/>
    <w:rsid w:val="00F773DE"/>
    <w:rsid w:val="00F81C6D"/>
    <w:rsid w:val="00F85238"/>
    <w:rsid w:val="00F85795"/>
    <w:rsid w:val="00F90568"/>
    <w:rsid w:val="00F91A62"/>
    <w:rsid w:val="00FA5E39"/>
    <w:rsid w:val="00FA7481"/>
    <w:rsid w:val="00FB0144"/>
    <w:rsid w:val="00FB0FA5"/>
    <w:rsid w:val="00FB76D4"/>
    <w:rsid w:val="00FC4746"/>
    <w:rsid w:val="00FC70FD"/>
    <w:rsid w:val="00FD2E71"/>
    <w:rsid w:val="00FD4851"/>
    <w:rsid w:val="00FD4B1E"/>
    <w:rsid w:val="00FE473B"/>
    <w:rsid w:val="00FE688C"/>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bm.com/support/knowledgecenter/en/SSEPGG_11.5.0/com.ibm.db2.luw.xml.doc/doc/xqrfnrhe.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F2E0D37CA739498F812326CDF33CF4E6"/>
        <w:category>
          <w:name w:val="General"/>
          <w:gallery w:val="placeholder"/>
        </w:category>
        <w:types>
          <w:type w:val="bbPlcHdr"/>
        </w:types>
        <w:behaviors>
          <w:behavior w:val="content"/>
        </w:behaviors>
        <w:guid w:val="{E23AB804-6335-4322-B8B3-73D16E168697}"/>
      </w:docPartPr>
      <w:docPartBody>
        <w:p w:rsidR="00455630" w:rsidRDefault="00FE3CB5" w:rsidP="00FE3CB5">
          <w:pPr>
            <w:pStyle w:val="F2E0D37CA739498F812326CDF33CF4E6"/>
          </w:pPr>
          <w:r w:rsidRPr="00F879AF">
            <w:rPr>
              <w:rStyle w:val="PlaceholderText"/>
            </w:rPr>
            <w:t>[Keywords]</w:t>
          </w:r>
        </w:p>
      </w:docPartBody>
    </w:docPart>
    <w:docPart>
      <w:docPartPr>
        <w:name w:val="712010DAC4F0494696EB8694C40671C8"/>
        <w:category>
          <w:name w:val="General"/>
          <w:gallery w:val="placeholder"/>
        </w:category>
        <w:types>
          <w:type w:val="bbPlcHdr"/>
        </w:types>
        <w:behaviors>
          <w:behavior w:val="content"/>
        </w:behaviors>
        <w:guid w:val="{4520DB56-E196-41A7-A1B4-49DE0D347822}"/>
      </w:docPartPr>
      <w:docPartBody>
        <w:p w:rsidR="00455630" w:rsidRDefault="00FE3CB5" w:rsidP="00FE3CB5">
          <w:pPr>
            <w:pStyle w:val="712010DAC4F0494696EB8694C40671C8"/>
          </w:pPr>
          <w:r w:rsidRPr="00F879AF">
            <w:rPr>
              <w:rStyle w:val="PlaceholderText"/>
            </w:rPr>
            <w:t>[Keywords]</w:t>
          </w:r>
        </w:p>
      </w:docPartBody>
    </w:docPart>
    <w:docPart>
      <w:docPartPr>
        <w:name w:val="BF1E5AF3838B4F2E922CA0BC2F4321C7"/>
        <w:category>
          <w:name w:val="General"/>
          <w:gallery w:val="placeholder"/>
        </w:category>
        <w:types>
          <w:type w:val="bbPlcHdr"/>
        </w:types>
        <w:behaviors>
          <w:behavior w:val="content"/>
        </w:behaviors>
        <w:guid w:val="{F6B27FFF-5BEE-4C1D-89CA-19CE7DA24802}"/>
      </w:docPartPr>
      <w:docPartBody>
        <w:p w:rsidR="00455630" w:rsidRDefault="00FE3CB5" w:rsidP="00FE3CB5">
          <w:pPr>
            <w:pStyle w:val="BF1E5AF3838B4F2E922CA0BC2F4321C7"/>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45563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45563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45563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45563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45563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45563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45563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45563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45563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455630" w:rsidRDefault="00FE3CB5" w:rsidP="00FE3CB5">
          <w:pPr>
            <w:pStyle w:val="C1352AE7762E479686C307B963EAA1F3"/>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000000" w:rsidRDefault="007D5989" w:rsidP="007D5989">
          <w:pPr>
            <w:pStyle w:val="32C90DF9CE434571ACD8087902777291"/>
          </w:pPr>
          <w:r w:rsidRPr="00F879AF">
            <w:rPr>
              <w:rStyle w:val="PlaceholderText"/>
            </w:rPr>
            <w:t>[Keywords]</w:t>
          </w:r>
        </w:p>
      </w:docPartBody>
    </w:docPart>
    <w:docPart>
      <w:docPartPr>
        <w:name w:val="A428EE6E6CB74F59AA7EEBE9CF249B50"/>
        <w:category>
          <w:name w:val="General"/>
          <w:gallery w:val="placeholder"/>
        </w:category>
        <w:types>
          <w:type w:val="bbPlcHdr"/>
        </w:types>
        <w:behaviors>
          <w:behavior w:val="content"/>
        </w:behaviors>
        <w:guid w:val="{F06D2CDA-078C-4172-BE39-ED6034174076}"/>
      </w:docPartPr>
      <w:docPartBody>
        <w:p w:rsidR="00000000" w:rsidRDefault="007D5989" w:rsidP="007D5989">
          <w:pPr>
            <w:pStyle w:val="A428EE6E6CB74F59AA7EEBE9CF249B50"/>
          </w:pPr>
          <w:r w:rsidRPr="00F879AF">
            <w:rPr>
              <w:rStyle w:val="PlaceholderText"/>
            </w:rPr>
            <w:t>[Keywords]</w:t>
          </w:r>
        </w:p>
      </w:docPartBody>
    </w:docPart>
    <w:docPart>
      <w:docPartPr>
        <w:name w:val="C0387DBB77B04EC3B697F14D4474A0A4"/>
        <w:category>
          <w:name w:val="General"/>
          <w:gallery w:val="placeholder"/>
        </w:category>
        <w:types>
          <w:type w:val="bbPlcHdr"/>
        </w:types>
        <w:behaviors>
          <w:behavior w:val="content"/>
        </w:behaviors>
        <w:guid w:val="{F5CE49D6-C381-4864-8D79-EB9153CCD1DF}"/>
      </w:docPartPr>
      <w:docPartBody>
        <w:p w:rsidR="00000000" w:rsidRDefault="007D5989" w:rsidP="007D5989">
          <w:pPr>
            <w:pStyle w:val="C0387DBB77B04EC3B697F14D4474A0A4"/>
          </w:pPr>
          <w:r w:rsidRPr="00F879AF">
            <w:rPr>
              <w:rStyle w:val="PlaceholderText"/>
            </w:rPr>
            <w:t>[Keywords]</w:t>
          </w:r>
        </w:p>
      </w:docPartBody>
    </w:docPart>
    <w:docPart>
      <w:docPartPr>
        <w:name w:val="DAA4BEBD77E7448585DA40C8D03853F9"/>
        <w:category>
          <w:name w:val="General"/>
          <w:gallery w:val="placeholder"/>
        </w:category>
        <w:types>
          <w:type w:val="bbPlcHdr"/>
        </w:types>
        <w:behaviors>
          <w:behavior w:val="content"/>
        </w:behaviors>
        <w:guid w:val="{8EFA6D8B-C55D-42C1-85F8-249A9E78CD52}"/>
      </w:docPartPr>
      <w:docPartBody>
        <w:p w:rsidR="00000000" w:rsidRDefault="007D5989" w:rsidP="007D5989">
          <w:pPr>
            <w:pStyle w:val="DAA4BEBD77E7448585DA40C8D03853F9"/>
          </w:pPr>
          <w:r w:rsidRPr="00F879AF">
            <w:rPr>
              <w:rStyle w:val="PlaceholderText"/>
            </w:rPr>
            <w:t>[Keywords]</w:t>
          </w:r>
        </w:p>
      </w:docPartBody>
    </w:docPart>
    <w:docPart>
      <w:docPartPr>
        <w:name w:val="0F8835DAD9AA4327A72E36862B9EE98A"/>
        <w:category>
          <w:name w:val="General"/>
          <w:gallery w:val="placeholder"/>
        </w:category>
        <w:types>
          <w:type w:val="bbPlcHdr"/>
        </w:types>
        <w:behaviors>
          <w:behavior w:val="content"/>
        </w:behaviors>
        <w:guid w:val="{7A8D7F15-94CC-4E8B-A73A-8DF7C8ECB903}"/>
      </w:docPartPr>
      <w:docPartBody>
        <w:p w:rsidR="00000000" w:rsidRDefault="007D5989" w:rsidP="007D5989">
          <w:pPr>
            <w:pStyle w:val="0F8835DAD9AA4327A72E36862B9EE98A"/>
          </w:pPr>
          <w:r w:rsidRPr="00F879AF">
            <w:rPr>
              <w:rStyle w:val="PlaceholderText"/>
            </w:rPr>
            <w:t>[Keywords]</w:t>
          </w:r>
        </w:p>
      </w:docPartBody>
    </w:docPart>
    <w:docPart>
      <w:docPartPr>
        <w:name w:val="A43F1251E02A4EA8BE726344C47F507A"/>
        <w:category>
          <w:name w:val="General"/>
          <w:gallery w:val="placeholder"/>
        </w:category>
        <w:types>
          <w:type w:val="bbPlcHdr"/>
        </w:types>
        <w:behaviors>
          <w:behavior w:val="content"/>
        </w:behaviors>
        <w:guid w:val="{8796BFE1-5390-404D-BE59-25DF88458B3F}"/>
      </w:docPartPr>
      <w:docPartBody>
        <w:p w:rsidR="00000000" w:rsidRDefault="007D5989" w:rsidP="007D5989">
          <w:pPr>
            <w:pStyle w:val="A43F1251E02A4EA8BE726344C47F507A"/>
          </w:pPr>
          <w:r w:rsidRPr="00F879AF">
            <w:rPr>
              <w:rStyle w:val="PlaceholderText"/>
            </w:rPr>
            <w:t>[Keywords]</w:t>
          </w:r>
        </w:p>
      </w:docPartBody>
    </w:docPart>
    <w:docPart>
      <w:docPartPr>
        <w:name w:val="0A9F23F9EA094789892DF3396BB14D8B"/>
        <w:category>
          <w:name w:val="General"/>
          <w:gallery w:val="placeholder"/>
        </w:category>
        <w:types>
          <w:type w:val="bbPlcHdr"/>
        </w:types>
        <w:behaviors>
          <w:behavior w:val="content"/>
        </w:behaviors>
        <w:guid w:val="{A6E3E0C0-508F-462D-844C-0E9623B52CCE}"/>
      </w:docPartPr>
      <w:docPartBody>
        <w:p w:rsidR="00000000" w:rsidRDefault="007D5989" w:rsidP="007D5989">
          <w:pPr>
            <w:pStyle w:val="0A9F23F9EA094789892DF3396BB14D8B"/>
          </w:pPr>
          <w:r w:rsidRPr="00F879AF">
            <w:rPr>
              <w:rStyle w:val="PlaceholderText"/>
            </w:rPr>
            <w:t>[Keywords]</w:t>
          </w:r>
        </w:p>
      </w:docPartBody>
    </w:docPart>
    <w:docPart>
      <w:docPartPr>
        <w:name w:val="2063091FC64C4C6988A7FBE9ED3C52C4"/>
        <w:category>
          <w:name w:val="General"/>
          <w:gallery w:val="placeholder"/>
        </w:category>
        <w:types>
          <w:type w:val="bbPlcHdr"/>
        </w:types>
        <w:behaviors>
          <w:behavior w:val="content"/>
        </w:behaviors>
        <w:guid w:val="{07C127B4-7BBA-42C5-A49A-8E3492A14C67}"/>
      </w:docPartPr>
      <w:docPartBody>
        <w:p w:rsidR="00000000" w:rsidRDefault="007D5989" w:rsidP="007D5989">
          <w:pPr>
            <w:pStyle w:val="2063091FC64C4C6988A7FBE9ED3C52C4"/>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D494B"/>
    <w:rsid w:val="00226593"/>
    <w:rsid w:val="002819AB"/>
    <w:rsid w:val="0039400B"/>
    <w:rsid w:val="00437290"/>
    <w:rsid w:val="00455630"/>
    <w:rsid w:val="0047338A"/>
    <w:rsid w:val="00565015"/>
    <w:rsid w:val="005C11DF"/>
    <w:rsid w:val="006C19CD"/>
    <w:rsid w:val="0070296C"/>
    <w:rsid w:val="0072006C"/>
    <w:rsid w:val="007879F4"/>
    <w:rsid w:val="007A3320"/>
    <w:rsid w:val="007D5989"/>
    <w:rsid w:val="00860665"/>
    <w:rsid w:val="00862A65"/>
    <w:rsid w:val="008911A7"/>
    <w:rsid w:val="0094491B"/>
    <w:rsid w:val="00995779"/>
    <w:rsid w:val="009B1DE7"/>
    <w:rsid w:val="00B30EBB"/>
    <w:rsid w:val="00B64C65"/>
    <w:rsid w:val="00BA4E5C"/>
    <w:rsid w:val="00C734EB"/>
    <w:rsid w:val="00CA29F6"/>
    <w:rsid w:val="00CC4A7D"/>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5989"/>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F2E0D37CA739498F812326CDF33CF4E6">
    <w:name w:val="F2E0D37CA739498F812326CDF33CF4E6"/>
    <w:rsid w:val="00FE3CB5"/>
  </w:style>
  <w:style w:type="paragraph" w:customStyle="1" w:styleId="712010DAC4F0494696EB8694C40671C8">
    <w:name w:val="712010DAC4F0494696EB8694C40671C8"/>
    <w:rsid w:val="00FE3CB5"/>
  </w:style>
  <w:style w:type="paragraph" w:customStyle="1" w:styleId="BF1E5AF3838B4F2E922CA0BC2F4321C7">
    <w:name w:val="BF1E5AF3838B4F2E922CA0BC2F4321C7"/>
    <w:rsid w:val="00FE3CB5"/>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 w:type="paragraph" w:customStyle="1" w:styleId="32C90DF9CE434571ACD8087902777291">
    <w:name w:val="32C90DF9CE434571ACD8087902777291"/>
    <w:rsid w:val="007D5989"/>
  </w:style>
  <w:style w:type="paragraph" w:customStyle="1" w:styleId="A428EE6E6CB74F59AA7EEBE9CF249B50">
    <w:name w:val="A428EE6E6CB74F59AA7EEBE9CF249B50"/>
    <w:rsid w:val="007D5989"/>
  </w:style>
  <w:style w:type="paragraph" w:customStyle="1" w:styleId="6B85AEF281B04444A6BBECFE47134E0D">
    <w:name w:val="6B85AEF281B04444A6BBECFE47134E0D"/>
    <w:rsid w:val="007D5989"/>
  </w:style>
  <w:style w:type="paragraph" w:customStyle="1" w:styleId="C0387DBB77B04EC3B697F14D4474A0A4">
    <w:name w:val="C0387DBB77B04EC3B697F14D4474A0A4"/>
    <w:rsid w:val="007D5989"/>
  </w:style>
  <w:style w:type="paragraph" w:customStyle="1" w:styleId="DAA4BEBD77E7448585DA40C8D03853F9">
    <w:name w:val="DAA4BEBD77E7448585DA40C8D03853F9"/>
    <w:rsid w:val="007D5989"/>
  </w:style>
  <w:style w:type="paragraph" w:customStyle="1" w:styleId="0F8835DAD9AA4327A72E36862B9EE98A">
    <w:name w:val="0F8835DAD9AA4327A72E36862B9EE98A"/>
    <w:rsid w:val="007D5989"/>
  </w:style>
  <w:style w:type="paragraph" w:customStyle="1" w:styleId="A43F1251E02A4EA8BE726344C47F507A">
    <w:name w:val="A43F1251E02A4EA8BE726344C47F507A"/>
    <w:rsid w:val="007D5989"/>
  </w:style>
  <w:style w:type="paragraph" w:customStyle="1" w:styleId="0A9F23F9EA094789892DF3396BB14D8B">
    <w:name w:val="0A9F23F9EA094789892DF3396BB14D8B"/>
    <w:rsid w:val="007D5989"/>
  </w:style>
  <w:style w:type="paragraph" w:customStyle="1" w:styleId="2063091FC64C4C6988A7FBE9ED3C52C4">
    <w:name w:val="2063091FC64C4C6988A7FBE9ED3C52C4"/>
    <w:rsid w:val="007D59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20F218-8B4B-4A5E-8C27-4CA0B85B0CEC}">
  <ds:schemaRefs>
    <ds:schemaRef ds:uri="http://schemas.openxmlformats.org/officeDocument/2006/bibliography"/>
  </ds:schemaRefs>
</ds:datastoreItem>
</file>

<file path=customXml/itemProps3.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4.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33</TotalTime>
  <Pages>16</Pages>
  <Words>3683</Words>
  <Characters>2099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24</cp:revision>
  <dcterms:created xsi:type="dcterms:W3CDTF">2020-09-16T18:37:00Z</dcterms:created>
  <dcterms:modified xsi:type="dcterms:W3CDTF">2020-10-26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